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627"/>
        <w:tblW w:w="9560" w:type="dxa"/>
        <w:tblBorders>
          <w:top w:val="single" w:sz="24" w:space="0" w:color="4472C4" w:themeColor="accent1"/>
          <w:bottom w:val="single" w:sz="24" w:space="0" w:color="4472C4" w:themeColor="accent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6"/>
        <w:gridCol w:w="1620"/>
        <w:gridCol w:w="4946"/>
        <w:gridCol w:w="18"/>
      </w:tblGrid>
      <w:tr w:rsidR="008B6E46" w:rsidRPr="00AA5B27" w14:paraId="358B3B52" w14:textId="77777777" w:rsidTr="51825BA0">
        <w:trPr>
          <w:trHeight w:hRule="exact" w:val="1758"/>
        </w:trPr>
        <w:tc>
          <w:tcPr>
            <w:tcW w:w="2976" w:type="dxa"/>
            <w:shd w:val="clear" w:color="auto" w:fill="auto"/>
          </w:tcPr>
          <w:p w14:paraId="7A0FAEB9" w14:textId="748CB19D" w:rsidR="008B6E46" w:rsidRPr="00C75696" w:rsidRDefault="0083475A" w:rsidP="000300A7">
            <w:pPr>
              <w:outlineLvl w:val="0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noProof/>
                <w:szCs w:val="24"/>
                <w:lang w:val="en-NZ"/>
              </w:rPr>
              <w:drawing>
                <wp:anchor distT="0" distB="0" distL="114300" distR="114300" simplePos="0" relativeHeight="251658240" behindDoc="0" locked="0" layoutInCell="1" allowOverlap="1" wp14:anchorId="45D99390" wp14:editId="246A7EB6">
                  <wp:simplePos x="0" y="0"/>
                  <wp:positionH relativeFrom="column">
                    <wp:posOffset>414</wp:posOffset>
                  </wp:positionH>
                  <wp:positionV relativeFrom="paragraph">
                    <wp:posOffset>55521</wp:posOffset>
                  </wp:positionV>
                  <wp:extent cx="1890256" cy="1024236"/>
                  <wp:effectExtent l="0" t="0" r="0" b="5080"/>
                  <wp:wrapThrough wrapText="bothSides">
                    <wp:wrapPolygon edited="0">
                      <wp:start x="0" y="0"/>
                      <wp:lineTo x="0" y="21305"/>
                      <wp:lineTo x="21339" y="21305"/>
                      <wp:lineTo x="21339" y="0"/>
                      <wp:lineTo x="0" y="0"/>
                    </wp:wrapPolygon>
                  </wp:wrapThrough>
                  <wp:docPr id="1581989130" name="Picture 2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989130" name="Picture 2" descr="A picture containing logo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256" cy="1024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0" w:type="dxa"/>
            <w:shd w:val="clear" w:color="auto" w:fill="auto"/>
          </w:tcPr>
          <w:p w14:paraId="0695249D" w14:textId="16161CD9" w:rsidR="008B6E46" w:rsidRPr="00C75696" w:rsidRDefault="008B6E46" w:rsidP="2B7FC890">
            <w:pPr>
              <w:ind w:right="1369"/>
              <w:outlineLvl w:val="0"/>
              <w:rPr>
                <w:rFonts w:ascii="Arial" w:eastAsia="Calibri" w:hAnsi="Arial" w:cs="Arial"/>
                <w:b/>
                <w:sz w:val="20"/>
              </w:rPr>
            </w:pPr>
          </w:p>
          <w:p w14:paraId="3E4BF61A" w14:textId="7CA3CBAF" w:rsidR="008B6E46" w:rsidRPr="00C75696" w:rsidRDefault="008B6E46" w:rsidP="000F3DD9">
            <w:pPr>
              <w:ind w:right="1369"/>
              <w:outlineLvl w:val="0"/>
              <w:rPr>
                <w:rFonts w:ascii="Arial" w:eastAsia="Calibri" w:hAnsi="Arial" w:cs="Arial"/>
                <w:b/>
                <w:sz w:val="20"/>
              </w:rPr>
            </w:pPr>
          </w:p>
        </w:tc>
        <w:tc>
          <w:tcPr>
            <w:tcW w:w="4964" w:type="dxa"/>
            <w:gridSpan w:val="2"/>
            <w:shd w:val="clear" w:color="auto" w:fill="auto"/>
          </w:tcPr>
          <w:p w14:paraId="319358F5" w14:textId="28D095DB" w:rsidR="2B7FC890" w:rsidRDefault="2B7FC890" w:rsidP="2B7FC890">
            <w:pPr>
              <w:spacing w:line="264" w:lineRule="auto"/>
              <w:rPr>
                <w:rFonts w:ascii="Arial" w:eastAsia="Calibri" w:hAnsi="Arial" w:cs="Arial"/>
                <w:b/>
                <w:bCs/>
                <w:sz w:val="36"/>
                <w:szCs w:val="36"/>
                <w:lang w:val="en-NZ"/>
              </w:rPr>
            </w:pPr>
          </w:p>
          <w:p w14:paraId="4C9CC700" w14:textId="43B61119" w:rsidR="008B6E46" w:rsidRPr="00C75696" w:rsidRDefault="008B6E46" w:rsidP="3EB2D699">
            <w:pPr>
              <w:spacing w:line="264" w:lineRule="auto"/>
              <w:rPr>
                <w:rFonts w:ascii="Arial" w:eastAsia="Calibri" w:hAnsi="Arial" w:cs="Arial"/>
                <w:b/>
                <w:sz w:val="36"/>
                <w:szCs w:val="36"/>
                <w:lang w:val="en-NZ"/>
              </w:rPr>
            </w:pPr>
            <w:r w:rsidRPr="18B8BEA3">
              <w:rPr>
                <w:rFonts w:ascii="Arial" w:eastAsia="Calibri" w:hAnsi="Arial" w:cs="Arial"/>
                <w:b/>
                <w:sz w:val="36"/>
                <w:szCs w:val="36"/>
                <w:lang w:val="en-NZ"/>
              </w:rPr>
              <w:t>Application Form for Research and Study Release</w:t>
            </w:r>
          </w:p>
        </w:tc>
      </w:tr>
      <w:tr w:rsidR="008B6E46" w:rsidRPr="00AA5B27" w14:paraId="04344BE3" w14:textId="77777777" w:rsidTr="51825BA0">
        <w:trPr>
          <w:gridAfter w:val="1"/>
          <w:wAfter w:w="18" w:type="dxa"/>
          <w:trHeight w:hRule="exact" w:val="170"/>
        </w:trPr>
        <w:tc>
          <w:tcPr>
            <w:tcW w:w="9542" w:type="dxa"/>
            <w:gridSpan w:val="3"/>
            <w:shd w:val="clear" w:color="auto" w:fill="auto"/>
            <w:vAlign w:val="center"/>
          </w:tcPr>
          <w:p w14:paraId="396F76FB" w14:textId="77777777" w:rsidR="008B6E46" w:rsidRPr="00C75696" w:rsidRDefault="008B6E46" w:rsidP="000300A7">
            <w:pPr>
              <w:outlineLvl w:val="0"/>
              <w:rPr>
                <w:rFonts w:ascii="Calibri" w:eastAsia="Calibri" w:hAnsi="Calibri" w:cs="Arial"/>
                <w:b/>
                <w:color w:val="0F243E"/>
                <w:sz w:val="28"/>
                <w:szCs w:val="24"/>
              </w:rPr>
            </w:pPr>
          </w:p>
        </w:tc>
      </w:tr>
    </w:tbl>
    <w:p w14:paraId="17335BFC" w14:textId="77777777" w:rsidR="008B6E46" w:rsidRPr="00C75696" w:rsidRDefault="008B6E46" w:rsidP="008B6E46">
      <w:pPr>
        <w:spacing w:line="264" w:lineRule="auto"/>
        <w:rPr>
          <w:rFonts w:ascii="Arial" w:hAnsi="Arial" w:cs="Arial"/>
          <w:sz w:val="16"/>
          <w:szCs w:val="16"/>
        </w:rPr>
      </w:pPr>
    </w:p>
    <w:p w14:paraId="7C0D19DB" w14:textId="69D3F35F" w:rsidR="00E00213" w:rsidRDefault="00E00213" w:rsidP="00E00213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  <w:r w:rsidRPr="6AAE0493">
        <w:rPr>
          <w:rFonts w:ascii="Arial" w:hAnsi="Arial" w:cs="Arial"/>
          <w:sz w:val="19"/>
          <w:szCs w:val="19"/>
          <w:lang w:val="en-NZ"/>
        </w:rPr>
        <w:t xml:space="preserve">This application must be received by </w:t>
      </w:r>
      <w:r w:rsidRPr="6AAE0493">
        <w:rPr>
          <w:rFonts w:ascii="Arial" w:hAnsi="Arial" w:cs="Arial"/>
          <w:b/>
          <w:bCs/>
          <w:sz w:val="19"/>
          <w:szCs w:val="19"/>
          <w:lang w:val="en-NZ"/>
        </w:rPr>
        <w:t>31 May</w:t>
      </w:r>
      <w:r w:rsidRPr="6AAE0493">
        <w:rPr>
          <w:rFonts w:ascii="Arial" w:hAnsi="Arial" w:cs="Arial"/>
          <w:sz w:val="19"/>
          <w:szCs w:val="19"/>
          <w:lang w:val="en-NZ"/>
        </w:rPr>
        <w:t xml:space="preserve"> in the current year for research and study release the following year.</w:t>
      </w:r>
    </w:p>
    <w:p w14:paraId="7F9730F8" w14:textId="37BC8BFB" w:rsidR="008B6E46" w:rsidRDefault="008B6E46" w:rsidP="008B6E46">
      <w:pPr>
        <w:spacing w:line="264" w:lineRule="auto"/>
        <w:rPr>
          <w:rFonts w:ascii="Arial" w:hAnsi="Arial" w:cs="Arial"/>
          <w:b/>
          <w:sz w:val="16"/>
          <w:szCs w:val="16"/>
          <w:lang w:val="en-N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560"/>
        <w:gridCol w:w="3115"/>
        <w:gridCol w:w="3115"/>
      </w:tblGrid>
      <w:tr w:rsidR="002D66BD" w:rsidRPr="002D66BD" w14:paraId="2EF7274B" w14:textId="77777777" w:rsidTr="6AAE0493">
        <w:trPr>
          <w:trHeight w:val="283"/>
        </w:trPr>
        <w:tc>
          <w:tcPr>
            <w:tcW w:w="1555" w:type="dxa"/>
            <w:shd w:val="clear" w:color="auto" w:fill="D9E2F3" w:themeFill="accent1" w:themeFillTint="33"/>
          </w:tcPr>
          <w:p w14:paraId="0E0438C0" w14:textId="40A6FC6C" w:rsidR="002D66BD" w:rsidRPr="002D66BD" w:rsidRDefault="002D66BD" w:rsidP="002D66BD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 w:rsidRPr="002D66BD">
              <w:rPr>
                <w:rFonts w:ascii="Arial" w:hAnsi="Arial" w:cs="Arial"/>
                <w:b/>
                <w:sz w:val="18"/>
                <w:szCs w:val="18"/>
                <w:lang w:val="en-NZ"/>
              </w:rPr>
              <w:t>Title</w:t>
            </w:r>
          </w:p>
        </w:tc>
        <w:tc>
          <w:tcPr>
            <w:tcW w:w="7790" w:type="dxa"/>
            <w:gridSpan w:val="3"/>
          </w:tcPr>
          <w:p w14:paraId="73696FE9" w14:textId="10B1BF4A" w:rsidR="0083475A" w:rsidRPr="002D66BD" w:rsidRDefault="0083475A" w:rsidP="002D66BD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</w:tr>
      <w:tr w:rsidR="002D66BD" w:rsidRPr="002D66BD" w14:paraId="77BF8FE7" w14:textId="77777777" w:rsidTr="6AAE0493">
        <w:trPr>
          <w:trHeight w:val="283"/>
        </w:trPr>
        <w:tc>
          <w:tcPr>
            <w:tcW w:w="1555" w:type="dxa"/>
            <w:shd w:val="clear" w:color="auto" w:fill="D9E2F3" w:themeFill="accent1" w:themeFillTint="33"/>
          </w:tcPr>
          <w:p w14:paraId="23499D65" w14:textId="7ACE3D42" w:rsidR="002D66BD" w:rsidRPr="002D66BD" w:rsidRDefault="002D66BD" w:rsidP="002D66BD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NZ"/>
              </w:rPr>
              <w:t>Name</w:t>
            </w:r>
          </w:p>
        </w:tc>
        <w:tc>
          <w:tcPr>
            <w:tcW w:w="7790" w:type="dxa"/>
            <w:gridSpan w:val="3"/>
          </w:tcPr>
          <w:p w14:paraId="5AAB4694" w14:textId="55EDEA7D" w:rsidR="0083475A" w:rsidRPr="002D66BD" w:rsidRDefault="0083475A" w:rsidP="002D66BD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</w:tr>
      <w:tr w:rsidR="0083475A" w:rsidRPr="002D66BD" w14:paraId="2D2B8246" w14:textId="77777777" w:rsidTr="6AAE0493">
        <w:trPr>
          <w:trHeight w:val="283"/>
        </w:trPr>
        <w:tc>
          <w:tcPr>
            <w:tcW w:w="1555" w:type="dxa"/>
            <w:shd w:val="clear" w:color="auto" w:fill="D9E2F3" w:themeFill="accent1" w:themeFillTint="33"/>
          </w:tcPr>
          <w:p w14:paraId="78640D73" w14:textId="379D0AC6" w:rsidR="0083475A" w:rsidRPr="002D66BD" w:rsidRDefault="0083475A" w:rsidP="002D66BD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NZ"/>
              </w:rPr>
              <w:t>Position</w:t>
            </w:r>
          </w:p>
        </w:tc>
        <w:tc>
          <w:tcPr>
            <w:tcW w:w="7790" w:type="dxa"/>
            <w:gridSpan w:val="3"/>
          </w:tcPr>
          <w:p w14:paraId="0B007F97" w14:textId="2D60DF52" w:rsidR="0083475A" w:rsidRPr="002D66BD" w:rsidRDefault="0083475A" w:rsidP="002D66BD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</w:tr>
      <w:tr w:rsidR="00DB1879" w:rsidRPr="002D66BD" w14:paraId="79A263A5" w14:textId="77777777" w:rsidTr="6AAE0493">
        <w:trPr>
          <w:trHeight w:val="283"/>
        </w:trPr>
        <w:tc>
          <w:tcPr>
            <w:tcW w:w="1555" w:type="dxa"/>
            <w:shd w:val="clear" w:color="auto" w:fill="D9E2F3" w:themeFill="accent1" w:themeFillTint="33"/>
          </w:tcPr>
          <w:p w14:paraId="10E9DF37" w14:textId="5A742429" w:rsidR="00DB1879" w:rsidRPr="002D66BD" w:rsidRDefault="00DB1879" w:rsidP="0083475A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NZ"/>
              </w:rPr>
              <w:t>College or Service Area</w:t>
            </w:r>
          </w:p>
        </w:tc>
        <w:tc>
          <w:tcPr>
            <w:tcW w:w="7790" w:type="dxa"/>
            <w:gridSpan w:val="3"/>
          </w:tcPr>
          <w:p w14:paraId="793176AA" w14:textId="34A09E69" w:rsidR="00DB1879" w:rsidRPr="002D66BD" w:rsidRDefault="00DB1879" w:rsidP="0083475A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</w:tr>
      <w:tr w:rsidR="0083475A" w:rsidRPr="002D66BD" w14:paraId="52B1A1E9" w14:textId="77777777" w:rsidTr="000300A7">
        <w:trPr>
          <w:trHeight w:val="504"/>
        </w:trPr>
        <w:tc>
          <w:tcPr>
            <w:tcW w:w="3115" w:type="dxa"/>
            <w:gridSpan w:val="2"/>
            <w:shd w:val="clear" w:color="auto" w:fill="D9E2F3" w:themeFill="accent1" w:themeFillTint="33"/>
          </w:tcPr>
          <w:p w14:paraId="2C6DAEB5" w14:textId="1ACC7E0F" w:rsidR="0083475A" w:rsidRPr="002D66BD" w:rsidRDefault="0083475A" w:rsidP="0083475A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NZ"/>
              </w:rPr>
              <w:t>Requested period for release:</w:t>
            </w:r>
          </w:p>
        </w:tc>
        <w:tc>
          <w:tcPr>
            <w:tcW w:w="3115" w:type="dxa"/>
          </w:tcPr>
          <w:p w14:paraId="06D40FC1" w14:textId="5BBB222F" w:rsidR="0083475A" w:rsidRPr="002D66BD" w:rsidRDefault="0083475A" w:rsidP="0083475A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NZ"/>
              </w:rPr>
              <w:t>From:</w:t>
            </w:r>
          </w:p>
        </w:tc>
        <w:tc>
          <w:tcPr>
            <w:tcW w:w="3115" w:type="dxa"/>
          </w:tcPr>
          <w:p w14:paraId="65D5B5F0" w14:textId="5CA4C683" w:rsidR="0083475A" w:rsidRPr="002D66BD" w:rsidRDefault="0083475A" w:rsidP="0083475A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NZ"/>
              </w:rPr>
              <w:t>To:</w:t>
            </w:r>
          </w:p>
        </w:tc>
      </w:tr>
      <w:tr w:rsidR="0083475A" w:rsidRPr="002D66BD" w14:paraId="44981031" w14:textId="77777777" w:rsidTr="6AAE0493">
        <w:trPr>
          <w:trHeight w:val="283"/>
        </w:trPr>
        <w:tc>
          <w:tcPr>
            <w:tcW w:w="9345" w:type="dxa"/>
            <w:gridSpan w:val="4"/>
          </w:tcPr>
          <w:p w14:paraId="484CF5E9" w14:textId="6AAC35F1" w:rsidR="0083475A" w:rsidRDefault="0083475A" w:rsidP="0083475A">
            <w:pPr>
              <w:tabs>
                <w:tab w:val="right" w:leader="underscore" w:pos="9356"/>
              </w:tabs>
              <w:spacing w:line="264" w:lineRule="auto"/>
              <w:rPr>
                <w:rFonts w:ascii="Arial" w:hAnsi="Arial" w:cs="Arial"/>
                <w:sz w:val="18"/>
                <w:szCs w:val="18"/>
                <w:lang w:val="en-NZ"/>
              </w:rPr>
            </w:pPr>
            <w:r w:rsidRPr="6AAE0493">
              <w:rPr>
                <w:rFonts w:ascii="Arial" w:hAnsi="Arial" w:cs="Arial"/>
                <w:b/>
                <w:bCs/>
                <w:sz w:val="18"/>
                <w:szCs w:val="18"/>
                <w:lang w:val="en-NZ"/>
              </w:rPr>
              <w:t>Financial Assistance from outside sources:</w:t>
            </w:r>
            <w:r w:rsidRPr="6AAE0493">
              <w:rPr>
                <w:rFonts w:ascii="Arial" w:hAnsi="Arial" w:cs="Arial"/>
                <w:sz w:val="18"/>
                <w:szCs w:val="18"/>
                <w:lang w:val="en-NZ"/>
              </w:rPr>
              <w:t xml:space="preserve"> (</w:t>
            </w:r>
            <w:r w:rsidR="6CB6BAC4" w:rsidRPr="6AAE0493">
              <w:rPr>
                <w:rFonts w:ascii="Arial" w:hAnsi="Arial" w:cs="Arial"/>
                <w:sz w:val="18"/>
                <w:szCs w:val="18"/>
                <w:lang w:val="en-NZ"/>
              </w:rPr>
              <w:t>Provide</w:t>
            </w:r>
            <w:r w:rsidRPr="6AAE0493">
              <w:rPr>
                <w:rFonts w:ascii="Arial" w:hAnsi="Arial" w:cs="Arial"/>
                <w:sz w:val="18"/>
                <w:szCs w:val="18"/>
                <w:lang w:val="en-NZ"/>
              </w:rPr>
              <w:t xml:space="preserve"> details of any external financial assistance</w:t>
            </w:r>
            <w:r w:rsidR="5D849547" w:rsidRPr="6AAE0493">
              <w:rPr>
                <w:rFonts w:ascii="Arial" w:hAnsi="Arial" w:cs="Arial"/>
                <w:sz w:val="18"/>
                <w:szCs w:val="18"/>
                <w:lang w:val="en-NZ"/>
              </w:rPr>
              <w:t xml:space="preserve"> and indicate how Professorial </w:t>
            </w:r>
            <w:r w:rsidR="6BD38F50" w:rsidRPr="6AAE0493">
              <w:rPr>
                <w:rFonts w:ascii="Arial" w:hAnsi="Arial" w:cs="Arial"/>
                <w:sz w:val="18"/>
                <w:szCs w:val="18"/>
                <w:lang w:val="en-NZ"/>
              </w:rPr>
              <w:t>funds will be utilised</w:t>
            </w:r>
            <w:r w:rsidR="43FC55F2" w:rsidRPr="6AAE0493">
              <w:rPr>
                <w:rFonts w:ascii="Arial" w:hAnsi="Arial" w:cs="Arial"/>
                <w:sz w:val="18"/>
                <w:szCs w:val="18"/>
                <w:lang w:val="en-NZ"/>
              </w:rPr>
              <w:t xml:space="preserve"> (if applicable</w:t>
            </w:r>
            <w:r w:rsidRPr="6AAE0493">
              <w:rPr>
                <w:rFonts w:ascii="Arial" w:hAnsi="Arial" w:cs="Arial"/>
                <w:sz w:val="18"/>
                <w:szCs w:val="18"/>
                <w:lang w:val="en-NZ"/>
              </w:rPr>
              <w:t>)</w:t>
            </w:r>
            <w:r w:rsidR="00DB1879" w:rsidRPr="6AAE0493">
              <w:rPr>
                <w:rFonts w:ascii="Arial" w:hAnsi="Arial" w:cs="Arial"/>
                <w:sz w:val="18"/>
                <w:szCs w:val="18"/>
                <w:lang w:val="en-NZ"/>
              </w:rPr>
              <w:t>.</w:t>
            </w:r>
          </w:p>
          <w:p w14:paraId="73DBEC56" w14:textId="57068D9C" w:rsidR="0083475A" w:rsidRDefault="0083475A" w:rsidP="0083475A">
            <w:pPr>
              <w:tabs>
                <w:tab w:val="right" w:leader="underscore" w:pos="9356"/>
              </w:tabs>
              <w:spacing w:line="264" w:lineRule="auto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14:paraId="2F4FA1B3" w14:textId="77777777" w:rsidR="009F7087" w:rsidRDefault="009F7087" w:rsidP="0083475A">
            <w:pPr>
              <w:tabs>
                <w:tab w:val="right" w:leader="underscore" w:pos="9356"/>
              </w:tabs>
              <w:spacing w:line="264" w:lineRule="auto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14:paraId="00815B0B" w14:textId="77777777" w:rsidR="009F7087" w:rsidRDefault="009F7087" w:rsidP="0083475A">
            <w:pPr>
              <w:tabs>
                <w:tab w:val="right" w:leader="underscore" w:pos="9356"/>
              </w:tabs>
              <w:spacing w:line="264" w:lineRule="auto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14:paraId="317388F1" w14:textId="38595546" w:rsidR="0083475A" w:rsidRDefault="0083475A" w:rsidP="0083475A">
            <w:pPr>
              <w:tabs>
                <w:tab w:val="right" w:leader="underscore" w:pos="9356"/>
              </w:tabs>
              <w:spacing w:line="264" w:lineRule="auto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14:paraId="0A6A3FED" w14:textId="77777777" w:rsidR="009F7087" w:rsidRDefault="009F7087" w:rsidP="0083475A">
            <w:pPr>
              <w:tabs>
                <w:tab w:val="right" w:leader="underscore" w:pos="9356"/>
              </w:tabs>
              <w:spacing w:line="264" w:lineRule="auto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14:paraId="56294275" w14:textId="77777777" w:rsidR="0083475A" w:rsidRPr="00C75696" w:rsidRDefault="0083475A" w:rsidP="0083475A">
            <w:pPr>
              <w:tabs>
                <w:tab w:val="right" w:leader="underscore" w:pos="9356"/>
              </w:tabs>
              <w:spacing w:line="264" w:lineRule="auto"/>
              <w:rPr>
                <w:rFonts w:ascii="Arial" w:hAnsi="Arial" w:cs="Arial"/>
                <w:sz w:val="18"/>
                <w:szCs w:val="18"/>
                <w:lang w:val="en-NZ"/>
              </w:rPr>
            </w:pPr>
          </w:p>
          <w:p w14:paraId="039D4CCD" w14:textId="77777777" w:rsidR="0083475A" w:rsidRPr="002D66BD" w:rsidRDefault="0083475A" w:rsidP="0083475A">
            <w:pPr>
              <w:spacing w:before="120" w:line="264" w:lineRule="auto"/>
              <w:rPr>
                <w:rFonts w:ascii="Arial" w:hAnsi="Arial" w:cs="Arial"/>
                <w:b/>
                <w:sz w:val="18"/>
                <w:szCs w:val="18"/>
                <w:lang w:val="en-NZ"/>
              </w:rPr>
            </w:pPr>
          </w:p>
        </w:tc>
      </w:tr>
    </w:tbl>
    <w:p w14:paraId="28051F2D" w14:textId="77777777" w:rsidR="008B6E46" w:rsidRDefault="008B6E46" w:rsidP="008B6E46">
      <w:pPr>
        <w:tabs>
          <w:tab w:val="right" w:pos="4962"/>
          <w:tab w:val="right" w:pos="7230"/>
        </w:tabs>
        <w:spacing w:line="264" w:lineRule="auto"/>
        <w:rPr>
          <w:rFonts w:ascii="Arial" w:hAnsi="Arial" w:cs="Arial"/>
          <w:b/>
          <w:sz w:val="18"/>
          <w:szCs w:val="18"/>
          <w:lang w:val="en-NZ"/>
        </w:rPr>
      </w:pPr>
    </w:p>
    <w:p w14:paraId="07042563" w14:textId="12D3B4E7" w:rsidR="00E0462B" w:rsidRPr="00C75696" w:rsidRDefault="008B6E46" w:rsidP="562AECFC">
      <w:pPr>
        <w:tabs>
          <w:tab w:val="right" w:pos="4962"/>
          <w:tab w:val="right" w:pos="7230"/>
        </w:tabs>
        <w:spacing w:line="264" w:lineRule="auto"/>
        <w:rPr>
          <w:rFonts w:ascii="Arial" w:hAnsi="Arial" w:cs="Arial"/>
          <w:b/>
          <w:bCs/>
          <w:sz w:val="18"/>
          <w:szCs w:val="18"/>
          <w:lang w:val="en-NZ"/>
        </w:rPr>
      </w:pPr>
      <w:r w:rsidRPr="562AECFC">
        <w:rPr>
          <w:rFonts w:ascii="Arial" w:hAnsi="Arial" w:cs="Arial"/>
          <w:b/>
          <w:bCs/>
          <w:sz w:val="18"/>
          <w:szCs w:val="18"/>
          <w:lang w:val="en-NZ"/>
        </w:rPr>
        <w:t xml:space="preserve">Please </w:t>
      </w:r>
      <w:r w:rsidR="62ADFB6F" w:rsidRPr="562AECFC">
        <w:rPr>
          <w:rFonts w:ascii="Arial" w:hAnsi="Arial" w:cs="Arial"/>
          <w:b/>
          <w:bCs/>
          <w:sz w:val="18"/>
          <w:szCs w:val="18"/>
          <w:lang w:val="en-NZ"/>
        </w:rPr>
        <w:t>attach the</w:t>
      </w:r>
      <w:r w:rsidRPr="562AECFC">
        <w:rPr>
          <w:rFonts w:ascii="Arial" w:hAnsi="Arial" w:cs="Arial"/>
          <w:b/>
          <w:bCs/>
          <w:sz w:val="18"/>
          <w:szCs w:val="18"/>
          <w:lang w:val="en-NZ"/>
        </w:rPr>
        <w:t xml:space="preserve"> </w:t>
      </w:r>
      <w:r w:rsidR="586FEFFD" w:rsidRPr="562AECFC">
        <w:rPr>
          <w:rFonts w:ascii="Arial" w:hAnsi="Arial" w:cs="Arial"/>
          <w:b/>
          <w:bCs/>
          <w:sz w:val="18"/>
          <w:szCs w:val="18"/>
          <w:lang w:val="en-NZ"/>
        </w:rPr>
        <w:t xml:space="preserve">following </w:t>
      </w:r>
      <w:r w:rsidRPr="562AECFC">
        <w:rPr>
          <w:rFonts w:ascii="Arial" w:hAnsi="Arial" w:cs="Arial"/>
          <w:b/>
          <w:bCs/>
          <w:sz w:val="18"/>
          <w:szCs w:val="18"/>
          <w:lang w:val="en-NZ"/>
        </w:rPr>
        <w:t xml:space="preserve">with this application form: </w:t>
      </w:r>
    </w:p>
    <w:p w14:paraId="2B85B652" w14:textId="6BB9CC79" w:rsidR="008B6E46" w:rsidRPr="00C75696" w:rsidRDefault="008B6E46" w:rsidP="002D66BD">
      <w:pPr>
        <w:numPr>
          <w:ilvl w:val="0"/>
          <w:numId w:val="2"/>
        </w:numPr>
        <w:spacing w:line="264" w:lineRule="auto"/>
        <w:ind w:left="426" w:hanging="426"/>
        <w:rPr>
          <w:rFonts w:ascii="Arial" w:hAnsi="Arial" w:cs="Arial"/>
          <w:sz w:val="18"/>
          <w:szCs w:val="18"/>
          <w:lang w:val="en-NZ"/>
        </w:rPr>
      </w:pPr>
      <w:r w:rsidRPr="562AECFC">
        <w:rPr>
          <w:rFonts w:ascii="Arial" w:hAnsi="Arial" w:cs="Arial"/>
          <w:sz w:val="18"/>
          <w:szCs w:val="18"/>
          <w:lang w:val="en-NZ"/>
        </w:rPr>
        <w:t>Previous Research and Study Release</w:t>
      </w:r>
      <w:r w:rsidR="3AC5F71F" w:rsidRPr="562AECFC">
        <w:rPr>
          <w:rFonts w:ascii="Arial" w:hAnsi="Arial" w:cs="Arial"/>
          <w:sz w:val="18"/>
          <w:szCs w:val="18"/>
          <w:lang w:val="en-NZ"/>
        </w:rPr>
        <w:t xml:space="preserve"> </w:t>
      </w:r>
      <w:r w:rsidRPr="562AECFC">
        <w:rPr>
          <w:rFonts w:ascii="Arial" w:hAnsi="Arial" w:cs="Arial"/>
          <w:sz w:val="18"/>
          <w:szCs w:val="18"/>
          <w:lang w:val="en-NZ"/>
        </w:rPr>
        <w:t>report (</w:t>
      </w:r>
      <w:r w:rsidRPr="562AECFC">
        <w:rPr>
          <w:rFonts w:ascii="Arial" w:hAnsi="Arial" w:cs="Arial"/>
          <w:i/>
          <w:iCs/>
          <w:sz w:val="18"/>
          <w:szCs w:val="18"/>
          <w:lang w:val="en-NZ"/>
        </w:rPr>
        <w:t>if a</w:t>
      </w:r>
      <w:r w:rsidR="5E137514" w:rsidRPr="562AECFC">
        <w:rPr>
          <w:rFonts w:ascii="Arial" w:hAnsi="Arial" w:cs="Arial"/>
          <w:i/>
          <w:iCs/>
          <w:sz w:val="18"/>
          <w:szCs w:val="18"/>
          <w:lang w:val="en-NZ"/>
        </w:rPr>
        <w:t>pplicable</w:t>
      </w:r>
      <w:r w:rsidRPr="562AECFC">
        <w:rPr>
          <w:rFonts w:ascii="Arial" w:hAnsi="Arial" w:cs="Arial"/>
          <w:sz w:val="18"/>
          <w:szCs w:val="18"/>
          <w:lang w:val="en-NZ"/>
        </w:rPr>
        <w:t>).</w:t>
      </w:r>
    </w:p>
    <w:p w14:paraId="7FCB9B98" w14:textId="65F56815" w:rsidR="008B6E46" w:rsidRPr="00C75696" w:rsidRDefault="001E3C1A" w:rsidP="61A0B46B">
      <w:pPr>
        <w:numPr>
          <w:ilvl w:val="0"/>
          <w:numId w:val="2"/>
        </w:numPr>
        <w:tabs>
          <w:tab w:val="right" w:pos="709"/>
          <w:tab w:val="right" w:pos="7230"/>
        </w:tabs>
        <w:spacing w:line="264" w:lineRule="auto"/>
        <w:ind w:left="426" w:hanging="426"/>
        <w:rPr>
          <w:rFonts w:ascii="Arial" w:hAnsi="Arial" w:cs="Arial"/>
          <w:sz w:val="18"/>
          <w:szCs w:val="18"/>
        </w:rPr>
      </w:pPr>
      <w:r w:rsidRPr="61A0B46B">
        <w:rPr>
          <w:rFonts w:ascii="Arial" w:hAnsi="Arial" w:cs="Arial"/>
          <w:sz w:val="18"/>
          <w:szCs w:val="18"/>
          <w:lang w:val="en-NZ"/>
        </w:rPr>
        <w:t>Research and Study Release Programme</w:t>
      </w:r>
      <w:r w:rsidRPr="61A0B46B">
        <w:rPr>
          <w:rFonts w:ascii="Arial" w:hAnsi="Arial" w:cs="Arial"/>
          <w:sz w:val="18"/>
          <w:szCs w:val="18"/>
        </w:rPr>
        <w:t xml:space="preserve"> including: </w:t>
      </w:r>
    </w:p>
    <w:p w14:paraId="5C344AC3" w14:textId="72FE36DF" w:rsidR="008B6E46" w:rsidRPr="00C75696" w:rsidRDefault="008B6E46" w:rsidP="562AECFC">
      <w:pPr>
        <w:pStyle w:val="ListParagraph"/>
        <w:numPr>
          <w:ilvl w:val="0"/>
          <w:numId w:val="15"/>
        </w:numPr>
        <w:tabs>
          <w:tab w:val="right" w:pos="709"/>
          <w:tab w:val="right" w:pos="7230"/>
        </w:tabs>
        <w:spacing w:line="264" w:lineRule="auto"/>
        <w:rPr>
          <w:rFonts w:ascii="Arial" w:hAnsi="Arial" w:cs="Arial"/>
        </w:rPr>
      </w:pPr>
      <w:r w:rsidRPr="562AECFC">
        <w:rPr>
          <w:rFonts w:ascii="Arial" w:hAnsi="Arial" w:cs="Arial"/>
          <w:sz w:val="18"/>
          <w:szCs w:val="18"/>
        </w:rPr>
        <w:t xml:space="preserve">The overall </w:t>
      </w:r>
      <w:r w:rsidR="2071A2AA" w:rsidRPr="562AECFC">
        <w:rPr>
          <w:rFonts w:ascii="Arial" w:hAnsi="Arial" w:cs="Arial"/>
          <w:sz w:val="18"/>
          <w:szCs w:val="18"/>
        </w:rPr>
        <w:t xml:space="preserve">academic </w:t>
      </w:r>
      <w:r w:rsidRPr="562AECFC">
        <w:rPr>
          <w:rFonts w:ascii="Arial" w:hAnsi="Arial" w:cs="Arial"/>
          <w:sz w:val="18"/>
          <w:szCs w:val="18"/>
        </w:rPr>
        <w:t>purpose.</w:t>
      </w:r>
    </w:p>
    <w:p w14:paraId="0C640F43" w14:textId="1EF63E82" w:rsidR="008B6E46" w:rsidRPr="00C75696" w:rsidRDefault="008B6E46" w:rsidP="562AECFC">
      <w:pPr>
        <w:pStyle w:val="ListParagraph"/>
        <w:numPr>
          <w:ilvl w:val="0"/>
          <w:numId w:val="15"/>
        </w:numPr>
        <w:spacing w:line="264" w:lineRule="auto"/>
        <w:rPr>
          <w:rFonts w:ascii="Arial" w:hAnsi="Arial" w:cs="Arial"/>
        </w:rPr>
      </w:pPr>
      <w:r w:rsidRPr="562AECFC">
        <w:rPr>
          <w:rFonts w:ascii="Arial" w:hAnsi="Arial" w:cs="Arial"/>
          <w:sz w:val="18"/>
          <w:szCs w:val="18"/>
        </w:rPr>
        <w:t xml:space="preserve">The expected outcomes </w:t>
      </w:r>
      <w:r w:rsidR="00217FEE" w:rsidRPr="562AECFC">
        <w:rPr>
          <w:rFonts w:ascii="Arial" w:hAnsi="Arial" w:cs="Arial"/>
          <w:sz w:val="18"/>
          <w:szCs w:val="18"/>
        </w:rPr>
        <w:t xml:space="preserve">that </w:t>
      </w:r>
      <w:r w:rsidRPr="562AECFC">
        <w:rPr>
          <w:rFonts w:ascii="Arial" w:hAnsi="Arial" w:cs="Arial"/>
          <w:sz w:val="18"/>
          <w:szCs w:val="18"/>
        </w:rPr>
        <w:t>will benefit Otago Polytechnic (e.g.</w:t>
      </w:r>
      <w:r w:rsidR="0083475A" w:rsidRPr="562AECFC">
        <w:rPr>
          <w:rFonts w:ascii="Arial" w:hAnsi="Arial" w:cs="Arial"/>
          <w:sz w:val="18"/>
          <w:szCs w:val="18"/>
        </w:rPr>
        <w:t>,</w:t>
      </w:r>
      <w:r w:rsidRPr="562AECFC">
        <w:rPr>
          <w:rFonts w:ascii="Arial" w:hAnsi="Arial" w:cs="Arial"/>
          <w:sz w:val="18"/>
          <w:szCs w:val="18"/>
        </w:rPr>
        <w:t xml:space="preserve"> publications, conference presentations, development of new courses/research/teaching methods, professional activity, postgraduate study, collaborative projects, changes in management or leadership). </w:t>
      </w:r>
    </w:p>
    <w:p w14:paraId="6FB9F2A3" w14:textId="458CECC8" w:rsidR="008B6E46" w:rsidRPr="00C75696" w:rsidRDefault="008B6E46" w:rsidP="562AECFC">
      <w:pPr>
        <w:pStyle w:val="ListParagraph"/>
        <w:numPr>
          <w:ilvl w:val="0"/>
          <w:numId w:val="15"/>
        </w:numPr>
        <w:spacing w:line="264" w:lineRule="auto"/>
        <w:rPr>
          <w:rFonts w:ascii="Arial" w:hAnsi="Arial" w:cs="Arial"/>
          <w:sz w:val="18"/>
          <w:szCs w:val="18"/>
        </w:rPr>
      </w:pPr>
      <w:r w:rsidRPr="562AECFC">
        <w:rPr>
          <w:rFonts w:ascii="Arial" w:hAnsi="Arial" w:cs="Arial"/>
          <w:sz w:val="18"/>
          <w:szCs w:val="18"/>
        </w:rPr>
        <w:t>Activities which will lead to the accomplishment of your objectives (e.g.</w:t>
      </w:r>
      <w:r w:rsidR="0083475A" w:rsidRPr="562AECFC">
        <w:rPr>
          <w:rFonts w:ascii="Arial" w:hAnsi="Arial" w:cs="Arial"/>
          <w:sz w:val="18"/>
          <w:szCs w:val="18"/>
        </w:rPr>
        <w:t>,</w:t>
      </w:r>
      <w:r w:rsidRPr="562AECFC">
        <w:rPr>
          <w:rFonts w:ascii="Arial" w:hAnsi="Arial" w:cs="Arial"/>
          <w:sz w:val="18"/>
          <w:szCs w:val="18"/>
        </w:rPr>
        <w:t xml:space="preserve"> a summary of your </w:t>
      </w:r>
      <w:r w:rsidR="421DBFF0" w:rsidRPr="562AECFC">
        <w:rPr>
          <w:rFonts w:ascii="Arial" w:hAnsi="Arial" w:cs="Arial"/>
          <w:sz w:val="18"/>
          <w:szCs w:val="18"/>
        </w:rPr>
        <w:t xml:space="preserve">research </w:t>
      </w:r>
      <w:r w:rsidRPr="562AECFC">
        <w:rPr>
          <w:rFonts w:ascii="Arial" w:hAnsi="Arial" w:cs="Arial"/>
          <w:sz w:val="18"/>
          <w:szCs w:val="18"/>
        </w:rPr>
        <w:t xml:space="preserve">study or research project, individuals with whom you will be working, universities and other organisations you will be visiting, letters of invitation). </w:t>
      </w:r>
    </w:p>
    <w:p w14:paraId="4B9E44AF" w14:textId="77777777" w:rsidR="008B6E46" w:rsidRPr="00C75696" w:rsidRDefault="008B6E46" w:rsidP="61A0B46B">
      <w:pPr>
        <w:pStyle w:val="ListParagraph"/>
        <w:numPr>
          <w:ilvl w:val="0"/>
          <w:numId w:val="15"/>
        </w:numPr>
        <w:spacing w:line="264" w:lineRule="auto"/>
        <w:rPr>
          <w:rFonts w:ascii="Arial" w:hAnsi="Arial" w:cs="Arial"/>
          <w:szCs w:val="24"/>
        </w:rPr>
      </w:pPr>
      <w:r w:rsidRPr="00C75696">
        <w:rPr>
          <w:rFonts w:ascii="Arial" w:hAnsi="Arial" w:cs="Arial"/>
          <w:sz w:val="18"/>
          <w:szCs w:val="18"/>
        </w:rPr>
        <w:t>Itinerary and contact details at each place.</w:t>
      </w:r>
    </w:p>
    <w:p w14:paraId="7383F6BF" w14:textId="1BF8DAA9" w:rsidR="008B6E46" w:rsidRDefault="008B6E46" w:rsidP="562AECFC">
      <w:pPr>
        <w:pStyle w:val="ListParagraph"/>
        <w:numPr>
          <w:ilvl w:val="0"/>
          <w:numId w:val="15"/>
        </w:numPr>
        <w:spacing w:line="264" w:lineRule="auto"/>
        <w:rPr>
          <w:rFonts w:ascii="Arial" w:hAnsi="Arial" w:cs="Arial"/>
        </w:rPr>
      </w:pPr>
      <w:r w:rsidRPr="562AECFC">
        <w:rPr>
          <w:rFonts w:ascii="Arial" w:hAnsi="Arial" w:cs="Arial"/>
          <w:sz w:val="18"/>
          <w:szCs w:val="18"/>
        </w:rPr>
        <w:t xml:space="preserve">Your teaching/research or other employment responsibilities and state how they will be discharged during your proposed absence. </w:t>
      </w:r>
    </w:p>
    <w:p w14:paraId="504FC354" w14:textId="1C309368" w:rsidR="008B6E46" w:rsidRDefault="1359636B" w:rsidP="562AECFC">
      <w:pPr>
        <w:pStyle w:val="ListParagraph"/>
        <w:numPr>
          <w:ilvl w:val="0"/>
          <w:numId w:val="15"/>
        </w:numPr>
        <w:spacing w:line="264" w:lineRule="auto"/>
        <w:rPr>
          <w:rFonts w:ascii="Arial" w:hAnsi="Arial" w:cs="Arial"/>
          <w:sz w:val="18"/>
          <w:szCs w:val="18"/>
        </w:rPr>
      </w:pPr>
      <w:r w:rsidRPr="562AECFC">
        <w:rPr>
          <w:rFonts w:ascii="Arial" w:hAnsi="Arial" w:cs="Arial"/>
          <w:sz w:val="18"/>
          <w:szCs w:val="18"/>
        </w:rPr>
        <w:t>Financial assistance or financial grants, including any applications for funding underway.</w:t>
      </w:r>
    </w:p>
    <w:p w14:paraId="11BDD5F4" w14:textId="00016329" w:rsidR="008B6E46" w:rsidRDefault="1359636B" w:rsidP="562AECFC">
      <w:pPr>
        <w:pStyle w:val="ListParagraph"/>
        <w:numPr>
          <w:ilvl w:val="0"/>
          <w:numId w:val="15"/>
        </w:numPr>
        <w:spacing w:line="264" w:lineRule="auto"/>
        <w:rPr>
          <w:rFonts w:ascii="Arial" w:hAnsi="Arial" w:cs="Arial"/>
        </w:rPr>
      </w:pPr>
      <w:r w:rsidRPr="562AECFC">
        <w:rPr>
          <w:rFonts w:ascii="Arial" w:hAnsi="Arial" w:cs="Arial"/>
          <w:sz w:val="18"/>
          <w:szCs w:val="18"/>
        </w:rPr>
        <w:t>S</w:t>
      </w:r>
      <w:r w:rsidR="008B6E46" w:rsidRPr="562AECFC">
        <w:rPr>
          <w:rFonts w:ascii="Arial" w:hAnsi="Arial" w:cs="Arial"/>
          <w:sz w:val="18"/>
          <w:szCs w:val="18"/>
        </w:rPr>
        <w:t xml:space="preserve">igned off by </w:t>
      </w:r>
      <w:r w:rsidR="45B5E3D3" w:rsidRPr="562AECFC">
        <w:rPr>
          <w:rFonts w:ascii="Arial" w:hAnsi="Arial" w:cs="Arial"/>
          <w:sz w:val="18"/>
          <w:szCs w:val="18"/>
        </w:rPr>
        <w:t>your</w:t>
      </w:r>
      <w:r w:rsidR="00CB680F" w:rsidRPr="562AECFC">
        <w:rPr>
          <w:rFonts w:ascii="Arial" w:hAnsi="Arial" w:cs="Arial"/>
          <w:sz w:val="18"/>
          <w:szCs w:val="18"/>
        </w:rPr>
        <w:t xml:space="preserve"> </w:t>
      </w:r>
      <w:r w:rsidR="008B6E46" w:rsidRPr="562AECFC">
        <w:rPr>
          <w:rFonts w:ascii="Arial" w:hAnsi="Arial" w:cs="Arial"/>
          <w:sz w:val="18"/>
          <w:szCs w:val="18"/>
        </w:rPr>
        <w:t>Formal Leader.</w:t>
      </w:r>
    </w:p>
    <w:p w14:paraId="3AC5A617" w14:textId="77777777" w:rsidR="008B6E46" w:rsidRPr="00C75696" w:rsidRDefault="008B6E46" w:rsidP="008B6E46">
      <w:pPr>
        <w:tabs>
          <w:tab w:val="right" w:pos="993"/>
          <w:tab w:val="right" w:pos="7230"/>
        </w:tabs>
        <w:spacing w:line="264" w:lineRule="auto"/>
        <w:ind w:left="993"/>
        <w:rPr>
          <w:rFonts w:ascii="Arial" w:hAnsi="Arial" w:cs="Arial"/>
          <w:sz w:val="18"/>
          <w:szCs w:val="18"/>
        </w:rPr>
      </w:pPr>
    </w:p>
    <w:p w14:paraId="4158093E" w14:textId="77777777" w:rsidR="0083475A" w:rsidRDefault="008B6E46" w:rsidP="008B6E46">
      <w:pPr>
        <w:tabs>
          <w:tab w:val="right" w:pos="4962"/>
          <w:tab w:val="right" w:pos="7230"/>
        </w:tabs>
        <w:spacing w:line="264" w:lineRule="auto"/>
        <w:rPr>
          <w:rFonts w:ascii="Arial" w:hAnsi="Arial" w:cs="Arial"/>
          <w:b/>
          <w:sz w:val="18"/>
          <w:szCs w:val="18"/>
        </w:rPr>
      </w:pPr>
      <w:r w:rsidRPr="00C75696">
        <w:rPr>
          <w:rFonts w:ascii="Arial" w:hAnsi="Arial" w:cs="Arial"/>
          <w:b/>
          <w:sz w:val="18"/>
          <w:szCs w:val="18"/>
        </w:rPr>
        <w:t>Applicant’s Declaration: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14:paraId="62A35EAA" w14:textId="0356C42C" w:rsidR="00744D8D" w:rsidRDefault="008B6E46" w:rsidP="6AAE0493">
      <w:pPr>
        <w:tabs>
          <w:tab w:val="right" w:pos="4962"/>
          <w:tab w:val="right" w:pos="7230"/>
        </w:tabs>
        <w:spacing w:line="264" w:lineRule="auto"/>
        <w:rPr>
          <w:rFonts w:ascii="Arial" w:hAnsi="Arial" w:cs="Arial"/>
          <w:sz w:val="18"/>
          <w:szCs w:val="18"/>
          <w:lang w:val="en-NZ"/>
        </w:rPr>
      </w:pPr>
      <w:r w:rsidRPr="00C75696">
        <w:rPr>
          <w:rFonts w:ascii="Arial" w:hAnsi="Arial" w:cs="Arial"/>
          <w:sz w:val="18"/>
          <w:szCs w:val="18"/>
          <w:lang w:val="en-NZ"/>
        </w:rPr>
        <w:t>In signing this application</w:t>
      </w:r>
      <w:r w:rsidR="0083475A">
        <w:rPr>
          <w:rFonts w:ascii="Arial" w:hAnsi="Arial" w:cs="Arial"/>
          <w:sz w:val="18"/>
          <w:szCs w:val="18"/>
          <w:lang w:val="en-NZ"/>
        </w:rPr>
        <w:t>,</w:t>
      </w:r>
      <w:r w:rsidRPr="00C75696">
        <w:rPr>
          <w:rFonts w:ascii="Arial" w:hAnsi="Arial" w:cs="Arial"/>
          <w:sz w:val="18"/>
          <w:szCs w:val="18"/>
          <w:lang w:val="en-NZ"/>
        </w:rPr>
        <w:t xml:space="preserve"> I acknowledge that</w:t>
      </w:r>
      <w:r w:rsidR="009F7087">
        <w:rPr>
          <w:rFonts w:ascii="Arial" w:hAnsi="Arial" w:cs="Arial"/>
          <w:sz w:val="18"/>
          <w:szCs w:val="18"/>
          <w:lang w:val="en-NZ"/>
        </w:rPr>
        <w:t>:</w:t>
      </w:r>
    </w:p>
    <w:p w14:paraId="6FEC4A41" w14:textId="35BB045E" w:rsidR="008B6E46" w:rsidRPr="00744D8D" w:rsidRDefault="008B6E46" w:rsidP="00744D8D">
      <w:pPr>
        <w:pStyle w:val="ListParagraph"/>
        <w:numPr>
          <w:ilvl w:val="0"/>
          <w:numId w:val="11"/>
        </w:numPr>
        <w:tabs>
          <w:tab w:val="right" w:pos="4962"/>
          <w:tab w:val="right" w:pos="7230"/>
        </w:tabs>
        <w:spacing w:line="264" w:lineRule="auto"/>
        <w:rPr>
          <w:rFonts w:ascii="Arial" w:hAnsi="Arial" w:cs="Arial"/>
          <w:b/>
          <w:bCs/>
          <w:sz w:val="18"/>
          <w:szCs w:val="18"/>
          <w:lang w:val="en-NZ"/>
        </w:rPr>
      </w:pPr>
      <w:r w:rsidRPr="562AECFC">
        <w:rPr>
          <w:rFonts w:ascii="Arial" w:hAnsi="Arial" w:cs="Arial"/>
          <w:sz w:val="18"/>
          <w:szCs w:val="18"/>
          <w:lang w:val="en-NZ"/>
        </w:rPr>
        <w:t>I have read, and understand, Otago Polytechnic</w:t>
      </w:r>
      <w:r w:rsidR="00DB1879" w:rsidRPr="562AECFC">
        <w:rPr>
          <w:rFonts w:ascii="Arial" w:hAnsi="Arial" w:cs="Arial"/>
          <w:sz w:val="18"/>
          <w:szCs w:val="18"/>
          <w:lang w:val="en-NZ"/>
        </w:rPr>
        <w:t xml:space="preserve"> </w:t>
      </w:r>
      <w:hyperlink r:id="rId11">
        <w:r w:rsidRPr="562AECFC">
          <w:rPr>
            <w:rStyle w:val="Hyperlink"/>
            <w:rFonts w:ascii="Arial" w:hAnsi="Arial" w:cs="Arial"/>
            <w:b/>
            <w:bCs/>
            <w:sz w:val="18"/>
            <w:szCs w:val="18"/>
            <w:lang w:val="en-NZ"/>
          </w:rPr>
          <w:t>Research and Study Release</w:t>
        </w:r>
        <w:r w:rsidR="00DB1879" w:rsidRPr="562AECFC">
          <w:rPr>
            <w:rStyle w:val="Hyperlink"/>
            <w:rFonts w:ascii="Arial" w:hAnsi="Arial" w:cs="Arial"/>
            <w:b/>
            <w:bCs/>
            <w:sz w:val="18"/>
            <w:szCs w:val="18"/>
            <w:lang w:val="en-NZ"/>
          </w:rPr>
          <w:t xml:space="preserve"> policy</w:t>
        </w:r>
      </w:hyperlink>
      <w:r w:rsidR="000617C1" w:rsidRPr="562AECFC">
        <w:rPr>
          <w:rFonts w:ascii="Arial" w:hAnsi="Arial" w:cs="Arial"/>
          <w:b/>
          <w:bCs/>
          <w:sz w:val="18"/>
          <w:szCs w:val="18"/>
          <w:lang w:val="en-NZ"/>
        </w:rPr>
        <w:t>.</w:t>
      </w:r>
    </w:p>
    <w:p w14:paraId="74BAA41D" w14:textId="297B0706" w:rsidR="008C46D8" w:rsidRPr="00744D8D" w:rsidRDefault="008C46D8" w:rsidP="00744D8D">
      <w:pPr>
        <w:pStyle w:val="ListParagraph"/>
        <w:numPr>
          <w:ilvl w:val="0"/>
          <w:numId w:val="11"/>
        </w:num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8"/>
          <w:szCs w:val="18"/>
        </w:rPr>
      </w:pPr>
      <w:r w:rsidRPr="00744D8D">
        <w:rPr>
          <w:rFonts w:ascii="Arial" w:hAnsi="Arial" w:cs="Arial"/>
          <w:sz w:val="18"/>
          <w:szCs w:val="18"/>
        </w:rPr>
        <w:t xml:space="preserve">it is my responsibility to book </w:t>
      </w:r>
      <w:r w:rsidR="5BA7BFE7" w:rsidRPr="0ACBABA0">
        <w:rPr>
          <w:rFonts w:ascii="Arial" w:hAnsi="Arial" w:cs="Arial"/>
          <w:sz w:val="18"/>
          <w:szCs w:val="18"/>
        </w:rPr>
        <w:t xml:space="preserve">approved </w:t>
      </w:r>
      <w:r w:rsidR="691CA2A4" w:rsidRPr="10DE850A">
        <w:rPr>
          <w:rFonts w:ascii="Arial" w:hAnsi="Arial" w:cs="Arial"/>
          <w:sz w:val="18"/>
          <w:szCs w:val="18"/>
        </w:rPr>
        <w:t xml:space="preserve">research and study </w:t>
      </w:r>
      <w:r w:rsidR="691CA2A4" w:rsidRPr="0ACBABA0">
        <w:rPr>
          <w:rFonts w:ascii="Arial" w:hAnsi="Arial" w:cs="Arial"/>
          <w:sz w:val="18"/>
          <w:szCs w:val="18"/>
        </w:rPr>
        <w:t xml:space="preserve">release </w:t>
      </w:r>
      <w:r w:rsidRPr="0ACBABA0">
        <w:rPr>
          <w:rFonts w:ascii="Arial" w:hAnsi="Arial" w:cs="Arial"/>
          <w:sz w:val="18"/>
          <w:szCs w:val="18"/>
        </w:rPr>
        <w:t>leave</w:t>
      </w:r>
      <w:r w:rsidRPr="00744D8D">
        <w:rPr>
          <w:rFonts w:ascii="Arial" w:hAnsi="Arial" w:cs="Arial"/>
          <w:sz w:val="18"/>
          <w:szCs w:val="18"/>
        </w:rPr>
        <w:t xml:space="preserve"> into ME@OP.  </w:t>
      </w:r>
    </w:p>
    <w:p w14:paraId="0CBA3604" w14:textId="77777777" w:rsidR="000F3DD9" w:rsidRDefault="000F3DD9" w:rsidP="008B6E46">
      <w:pPr>
        <w:tabs>
          <w:tab w:val="right" w:leader="underscore" w:pos="4820"/>
          <w:tab w:val="right" w:pos="6096"/>
          <w:tab w:val="right" w:leader="underscore" w:pos="8080"/>
          <w:tab w:val="left" w:pos="8540"/>
        </w:tabs>
        <w:spacing w:line="264" w:lineRule="auto"/>
        <w:rPr>
          <w:rFonts w:ascii="Arial" w:hAnsi="Arial" w:cs="Arial"/>
          <w:sz w:val="18"/>
          <w:szCs w:val="18"/>
        </w:rPr>
      </w:pPr>
    </w:p>
    <w:p w14:paraId="5C17E180" w14:textId="78793077" w:rsidR="008B6E46" w:rsidRPr="00C75696" w:rsidRDefault="008B6E46" w:rsidP="008B6E46">
      <w:pPr>
        <w:tabs>
          <w:tab w:val="right" w:leader="underscore" w:pos="4820"/>
          <w:tab w:val="right" w:pos="6096"/>
          <w:tab w:val="right" w:leader="underscore" w:pos="8080"/>
          <w:tab w:val="left" w:pos="8540"/>
        </w:tabs>
        <w:spacing w:line="264" w:lineRule="auto"/>
        <w:rPr>
          <w:rFonts w:ascii="Arial" w:hAnsi="Arial" w:cs="Arial"/>
          <w:sz w:val="18"/>
          <w:szCs w:val="18"/>
        </w:rPr>
      </w:pPr>
      <w:r w:rsidRPr="712F6459">
        <w:rPr>
          <w:rFonts w:ascii="Arial" w:hAnsi="Arial" w:cs="Arial"/>
          <w:b/>
          <w:bCs/>
          <w:sz w:val="18"/>
          <w:szCs w:val="18"/>
        </w:rPr>
        <w:t>Applicant’s Signature</w:t>
      </w:r>
      <w:r w:rsidRPr="712F6459">
        <w:rPr>
          <w:rFonts w:ascii="Arial" w:hAnsi="Arial" w:cs="Arial"/>
          <w:sz w:val="18"/>
          <w:szCs w:val="18"/>
        </w:rPr>
        <w:t>:</w:t>
      </w:r>
      <w:r w:rsidR="07B860F4" w:rsidRPr="712F6459">
        <w:rPr>
          <w:rFonts w:ascii="Arial" w:hAnsi="Arial" w:cs="Arial"/>
          <w:sz w:val="18"/>
          <w:szCs w:val="18"/>
        </w:rPr>
        <w:t xml:space="preserve"> </w:t>
      </w:r>
      <w:r>
        <w:tab/>
      </w:r>
      <w:r>
        <w:tab/>
      </w:r>
      <w:r w:rsidRPr="712F6459">
        <w:rPr>
          <w:rFonts w:ascii="Arial" w:hAnsi="Arial" w:cs="Arial"/>
          <w:sz w:val="18"/>
          <w:szCs w:val="18"/>
        </w:rPr>
        <w:t>Date:</w:t>
      </w:r>
      <w:r>
        <w:tab/>
      </w:r>
    </w:p>
    <w:p w14:paraId="1B32C079" w14:textId="77777777" w:rsidR="008B6E46" w:rsidRDefault="008B6E46" w:rsidP="008B6E46">
      <w:pPr>
        <w:tabs>
          <w:tab w:val="right" w:leader="underscore" w:pos="4820"/>
          <w:tab w:val="right" w:pos="6096"/>
          <w:tab w:val="right" w:leader="underscore" w:pos="8080"/>
          <w:tab w:val="left" w:pos="8540"/>
        </w:tabs>
        <w:spacing w:line="264" w:lineRule="auto"/>
        <w:rPr>
          <w:rFonts w:ascii="Arial" w:hAnsi="Arial" w:cs="Arial"/>
          <w:sz w:val="18"/>
          <w:szCs w:val="18"/>
        </w:rPr>
      </w:pPr>
    </w:p>
    <w:p w14:paraId="4ED9DAC8" w14:textId="77777777" w:rsidR="003B2177" w:rsidRDefault="003B2177" w:rsidP="003B2177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b/>
          <w:bCs/>
          <w:sz w:val="19"/>
          <w:szCs w:val="19"/>
          <w:lang w:val="en-NZ"/>
        </w:rPr>
      </w:pPr>
    </w:p>
    <w:p w14:paraId="3831C0D2" w14:textId="51EA1AF1" w:rsidR="003B2177" w:rsidRDefault="003B2177" w:rsidP="003B2177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  <w:r w:rsidRPr="008633C7">
        <w:rPr>
          <w:rFonts w:ascii="Arial" w:hAnsi="Arial" w:cs="Arial"/>
          <w:b/>
          <w:sz w:val="19"/>
          <w:szCs w:val="19"/>
          <w:lang w:val="en-NZ"/>
        </w:rPr>
        <w:t>Formal Leader</w:t>
      </w:r>
      <w:r w:rsidR="00744D8D">
        <w:rPr>
          <w:rFonts w:ascii="Arial" w:hAnsi="Arial" w:cs="Arial"/>
          <w:b/>
          <w:sz w:val="19"/>
          <w:szCs w:val="19"/>
          <w:lang w:val="en-NZ"/>
        </w:rPr>
        <w:t xml:space="preserve"> Signature</w:t>
      </w:r>
      <w:r>
        <w:rPr>
          <w:rFonts w:ascii="Arial" w:hAnsi="Arial" w:cs="Arial"/>
          <w:sz w:val="19"/>
          <w:szCs w:val="19"/>
          <w:lang w:val="en-NZ"/>
        </w:rPr>
        <w:t>:</w:t>
      </w:r>
    </w:p>
    <w:p w14:paraId="422E6E80" w14:textId="70FB5E15" w:rsidR="31883B74" w:rsidRDefault="31883B74" w:rsidP="31883B74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</w:p>
    <w:p w14:paraId="333E51F2" w14:textId="2CFB9DC8" w:rsidR="003B2177" w:rsidRDefault="003B2177" w:rsidP="003B2177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  <w:r w:rsidRPr="00DB1879">
        <w:rPr>
          <w:rFonts w:ascii="Arial" w:hAnsi="Arial" w:cs="Arial"/>
          <w:sz w:val="19"/>
          <w:szCs w:val="19"/>
          <w:lang w:val="en-NZ"/>
        </w:rPr>
        <w:t>N</w:t>
      </w:r>
      <w:r>
        <w:rPr>
          <w:rFonts w:ascii="Arial" w:hAnsi="Arial" w:cs="Arial"/>
          <w:sz w:val="19"/>
          <w:szCs w:val="19"/>
          <w:lang w:val="en-NZ"/>
        </w:rPr>
        <w:t>ame: _________________________________</w:t>
      </w:r>
      <w:r w:rsidR="00744D8D">
        <w:rPr>
          <w:rFonts w:ascii="Arial" w:hAnsi="Arial" w:cs="Arial"/>
          <w:sz w:val="19"/>
          <w:szCs w:val="19"/>
          <w:lang w:val="en-NZ"/>
        </w:rPr>
        <w:t>___________</w:t>
      </w:r>
      <w:r>
        <w:rPr>
          <w:rFonts w:ascii="Arial" w:hAnsi="Arial" w:cs="Arial"/>
          <w:sz w:val="19"/>
          <w:szCs w:val="19"/>
          <w:lang w:val="en-NZ"/>
        </w:rPr>
        <w:t xml:space="preserve">Position </w:t>
      </w:r>
      <w:r w:rsidR="00744D8D">
        <w:rPr>
          <w:rFonts w:ascii="Arial" w:hAnsi="Arial" w:cs="Arial"/>
          <w:sz w:val="19"/>
          <w:szCs w:val="19"/>
          <w:lang w:val="en-NZ"/>
        </w:rPr>
        <w:t>_____________________________</w:t>
      </w:r>
    </w:p>
    <w:p w14:paraId="78DA7120" w14:textId="77777777" w:rsidR="003B2177" w:rsidRDefault="003B2177" w:rsidP="003B2177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</w:p>
    <w:p w14:paraId="6F32CC03" w14:textId="77777777" w:rsidR="003B2177" w:rsidRPr="00D728E8" w:rsidRDefault="003B2177" w:rsidP="003B2177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  <w:r w:rsidRPr="00D728E8">
        <w:rPr>
          <w:rFonts w:ascii="Arial" w:hAnsi="Arial" w:cs="Arial"/>
          <w:sz w:val="19"/>
          <w:szCs w:val="19"/>
          <w:lang w:val="en-NZ"/>
        </w:rPr>
        <w:t xml:space="preserve">Signature </w:t>
      </w:r>
      <w:r w:rsidRPr="00D728E8">
        <w:rPr>
          <w:rFonts w:ascii="Arial" w:hAnsi="Arial" w:cs="Arial"/>
          <w:sz w:val="19"/>
          <w:szCs w:val="19"/>
          <w:lang w:val="en-NZ"/>
        </w:rPr>
        <w:tab/>
      </w:r>
      <w:r w:rsidRPr="00D728E8">
        <w:rPr>
          <w:rFonts w:ascii="Arial" w:hAnsi="Arial" w:cs="Arial"/>
          <w:sz w:val="19"/>
          <w:szCs w:val="19"/>
          <w:lang w:val="en-NZ"/>
        </w:rPr>
        <w:tab/>
        <w:t>Date</w:t>
      </w:r>
      <w:r w:rsidRPr="00D728E8">
        <w:rPr>
          <w:rFonts w:ascii="Arial" w:hAnsi="Arial" w:cs="Arial"/>
          <w:sz w:val="19"/>
          <w:szCs w:val="19"/>
          <w:lang w:val="en-NZ"/>
        </w:rPr>
        <w:tab/>
      </w:r>
    </w:p>
    <w:p w14:paraId="78EC070B" w14:textId="77777777" w:rsidR="00930EC2" w:rsidRDefault="00930EC2" w:rsidP="6AAE0493">
      <w:pPr>
        <w:spacing w:line="264" w:lineRule="auto"/>
        <w:jc w:val="center"/>
        <w:rPr>
          <w:rFonts w:ascii="Arial" w:hAnsi="Arial" w:cs="Arial"/>
          <w:b/>
          <w:bCs/>
          <w:sz w:val="19"/>
          <w:szCs w:val="19"/>
        </w:rPr>
      </w:pPr>
    </w:p>
    <w:p w14:paraId="41A68728" w14:textId="026AC790" w:rsidR="00095481" w:rsidRPr="009F7087" w:rsidRDefault="22310792" w:rsidP="562AECFC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i/>
          <w:iCs/>
          <w:sz w:val="16"/>
          <w:szCs w:val="16"/>
          <w:lang w:val="en-NZ"/>
        </w:rPr>
      </w:pPr>
      <w:r w:rsidRPr="562AECFC">
        <w:rPr>
          <w:rFonts w:ascii="Arial" w:hAnsi="Arial" w:cs="Arial"/>
          <w:i/>
          <w:iCs/>
          <w:sz w:val="16"/>
          <w:szCs w:val="16"/>
          <w:lang w:val="en-NZ"/>
        </w:rPr>
        <w:t xml:space="preserve">Once application is completed </w:t>
      </w:r>
      <w:r w:rsidR="17854067" w:rsidRPr="562AECFC">
        <w:rPr>
          <w:rFonts w:ascii="Arial" w:hAnsi="Arial" w:cs="Arial"/>
          <w:i/>
          <w:iCs/>
          <w:sz w:val="16"/>
          <w:szCs w:val="16"/>
          <w:lang w:val="en-NZ"/>
        </w:rPr>
        <w:t xml:space="preserve">send </w:t>
      </w:r>
      <w:r w:rsidR="00095481" w:rsidRPr="562AECFC">
        <w:rPr>
          <w:rFonts w:ascii="Arial" w:hAnsi="Arial" w:cs="Arial"/>
          <w:i/>
          <w:iCs/>
          <w:sz w:val="16"/>
          <w:szCs w:val="16"/>
          <w:lang w:val="en-NZ"/>
        </w:rPr>
        <w:t>to</w:t>
      </w:r>
      <w:r w:rsidR="007E7555" w:rsidRPr="562AECFC">
        <w:rPr>
          <w:rFonts w:ascii="Arial" w:hAnsi="Arial" w:cs="Arial"/>
          <w:i/>
          <w:iCs/>
          <w:sz w:val="16"/>
          <w:szCs w:val="16"/>
          <w:lang w:val="en-NZ"/>
        </w:rPr>
        <w:t xml:space="preserve">  </w:t>
      </w:r>
      <w:hyperlink r:id="rId12">
        <w:r w:rsidR="007E7555" w:rsidRPr="562AECFC">
          <w:rPr>
            <w:rStyle w:val="Hyperlink"/>
            <w:i/>
            <w:iCs/>
            <w:sz w:val="16"/>
            <w:szCs w:val="16"/>
          </w:rPr>
          <w:t>researchoutputs@op.ac.nz</w:t>
        </w:r>
      </w:hyperlink>
      <w:r w:rsidR="00095481" w:rsidRPr="562AECFC">
        <w:rPr>
          <w:rFonts w:ascii="Arial" w:hAnsi="Arial" w:cs="Arial"/>
          <w:i/>
          <w:iCs/>
          <w:sz w:val="16"/>
          <w:szCs w:val="16"/>
          <w:lang w:val="en-NZ"/>
        </w:rPr>
        <w:t xml:space="preserve"> </w:t>
      </w:r>
    </w:p>
    <w:p w14:paraId="0BC3E01C" w14:textId="77777777" w:rsidR="00744D8D" w:rsidRPr="009F7087" w:rsidRDefault="00744D8D" w:rsidP="562AECFC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i/>
          <w:iCs/>
          <w:sz w:val="16"/>
          <w:szCs w:val="16"/>
          <w:lang w:val="en-NZ"/>
        </w:rPr>
      </w:pPr>
    </w:p>
    <w:p w14:paraId="2C9BCEFE" w14:textId="7BE6E008" w:rsidR="00095481" w:rsidRPr="009F7087" w:rsidRDefault="009F7087" w:rsidP="562AECFC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i/>
          <w:iCs/>
          <w:sz w:val="16"/>
          <w:szCs w:val="16"/>
          <w:lang w:val="en-NZ"/>
        </w:rPr>
      </w:pPr>
      <w:r w:rsidRPr="562AECFC">
        <w:rPr>
          <w:rFonts w:ascii="Arial" w:hAnsi="Arial" w:cs="Arial"/>
          <w:i/>
          <w:iCs/>
          <w:sz w:val="16"/>
          <w:szCs w:val="16"/>
          <w:lang w:val="en-NZ"/>
        </w:rPr>
        <w:t>Note: a</w:t>
      </w:r>
      <w:r w:rsidR="00095481" w:rsidRPr="562AECFC">
        <w:rPr>
          <w:rFonts w:ascii="Arial" w:hAnsi="Arial" w:cs="Arial"/>
          <w:i/>
          <w:iCs/>
          <w:sz w:val="16"/>
          <w:szCs w:val="16"/>
          <w:lang w:val="en-NZ"/>
        </w:rPr>
        <w:t>pplications will not be accepted without Formal Leader signature</w:t>
      </w:r>
      <w:r w:rsidR="00855728" w:rsidRPr="562AECFC">
        <w:rPr>
          <w:rFonts w:ascii="Arial" w:hAnsi="Arial" w:cs="Arial"/>
          <w:i/>
          <w:iCs/>
          <w:sz w:val="16"/>
          <w:szCs w:val="16"/>
          <w:lang w:val="en-NZ"/>
        </w:rPr>
        <w:t xml:space="preserve"> (</w:t>
      </w:r>
      <w:r w:rsidR="00095481" w:rsidRPr="562AECFC">
        <w:rPr>
          <w:rFonts w:ascii="Arial" w:hAnsi="Arial" w:cs="Arial"/>
          <w:i/>
          <w:iCs/>
          <w:sz w:val="16"/>
          <w:szCs w:val="16"/>
          <w:lang w:val="en-NZ"/>
        </w:rPr>
        <w:t>if electronic</w:t>
      </w:r>
      <w:r w:rsidR="00CD4BAD" w:rsidRPr="562AECFC">
        <w:rPr>
          <w:rFonts w:ascii="Arial" w:hAnsi="Arial" w:cs="Arial"/>
          <w:i/>
          <w:iCs/>
          <w:sz w:val="16"/>
          <w:szCs w:val="16"/>
          <w:lang w:val="en-NZ"/>
        </w:rPr>
        <w:t>,</w:t>
      </w:r>
      <w:r w:rsidR="00095481" w:rsidRPr="562AECFC">
        <w:rPr>
          <w:rFonts w:ascii="Arial" w:hAnsi="Arial" w:cs="Arial"/>
          <w:i/>
          <w:iCs/>
          <w:sz w:val="16"/>
          <w:szCs w:val="16"/>
          <w:lang w:val="en-NZ"/>
        </w:rPr>
        <w:t xml:space="preserve"> with time stamp</w:t>
      </w:r>
      <w:r w:rsidR="604F45FA" w:rsidRPr="562AECFC">
        <w:rPr>
          <w:rFonts w:ascii="Arial" w:hAnsi="Arial" w:cs="Arial"/>
          <w:i/>
          <w:iCs/>
          <w:sz w:val="16"/>
          <w:szCs w:val="16"/>
          <w:lang w:val="en-NZ"/>
        </w:rPr>
        <w:t>)</w:t>
      </w:r>
      <w:r w:rsidR="00095481" w:rsidRPr="562AECFC">
        <w:rPr>
          <w:rFonts w:ascii="Arial" w:hAnsi="Arial" w:cs="Arial"/>
          <w:i/>
          <w:iCs/>
          <w:sz w:val="16"/>
          <w:szCs w:val="16"/>
          <w:lang w:val="en-NZ"/>
        </w:rPr>
        <w:t>.</w:t>
      </w:r>
    </w:p>
    <w:p w14:paraId="08676A0F" w14:textId="77777777" w:rsidR="00744D8D" w:rsidRPr="009F7087" w:rsidRDefault="00744D8D" w:rsidP="562AECFC">
      <w:pPr>
        <w:spacing w:line="264" w:lineRule="auto"/>
        <w:jc w:val="center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7CFC6610" w14:textId="37C83D53" w:rsidR="008B6E46" w:rsidRPr="00D728E8" w:rsidRDefault="008B6E46" w:rsidP="008B6E46">
      <w:pPr>
        <w:tabs>
          <w:tab w:val="left" w:pos="709"/>
        </w:tabs>
        <w:spacing w:line="264" w:lineRule="auto"/>
        <w:ind w:left="709" w:hanging="709"/>
        <w:rPr>
          <w:rFonts w:ascii="Arial" w:hAnsi="Arial" w:cs="Arial"/>
          <w:sz w:val="19"/>
          <w:szCs w:val="19"/>
          <w:lang w:val="en-NZ"/>
        </w:rPr>
      </w:pPr>
      <w:r w:rsidRPr="009F7087">
        <w:rPr>
          <w:rFonts w:ascii="Arial" w:hAnsi="Arial" w:cs="Arial"/>
          <w:sz w:val="19"/>
          <w:szCs w:val="19"/>
          <w:lang w:val="en-NZ"/>
        </w:rPr>
        <w:tab/>
      </w:r>
    </w:p>
    <w:p w14:paraId="7D1242FD" w14:textId="77777777" w:rsidR="007E7555" w:rsidRDefault="007E7555" w:rsidP="00095481">
      <w:pPr>
        <w:tabs>
          <w:tab w:val="left" w:pos="709"/>
          <w:tab w:val="right" w:leader="underscore" w:pos="3261"/>
        </w:tabs>
        <w:spacing w:line="264" w:lineRule="auto"/>
        <w:rPr>
          <w:rFonts w:ascii="Arial" w:hAnsi="Arial" w:cs="Arial"/>
          <w:b/>
          <w:bCs/>
          <w:i/>
          <w:iCs/>
          <w:sz w:val="19"/>
          <w:szCs w:val="19"/>
          <w:lang w:val="en-NZ"/>
        </w:rPr>
      </w:pPr>
    </w:p>
    <w:p w14:paraId="796B7CF4" w14:textId="196CC6C5" w:rsidR="008B6E46" w:rsidRPr="002F7215" w:rsidRDefault="00FC12F6" w:rsidP="00095481">
      <w:pPr>
        <w:tabs>
          <w:tab w:val="left" w:pos="709"/>
          <w:tab w:val="right" w:leader="underscore" w:pos="3261"/>
        </w:tabs>
        <w:spacing w:line="264" w:lineRule="auto"/>
        <w:rPr>
          <w:rFonts w:ascii="Arial" w:hAnsi="Arial" w:cs="Arial"/>
          <w:b/>
          <w:bCs/>
          <w:sz w:val="19"/>
          <w:szCs w:val="19"/>
          <w:lang w:val="en-NZ"/>
        </w:rPr>
      </w:pPr>
      <w:r w:rsidRPr="007E7555">
        <w:rPr>
          <w:rFonts w:ascii="Arial" w:hAnsi="Arial" w:cs="Arial"/>
          <w:b/>
          <w:bCs/>
          <w:i/>
          <w:iCs/>
          <w:sz w:val="19"/>
          <w:szCs w:val="19"/>
          <w:lang w:val="en-NZ"/>
        </w:rPr>
        <w:t xml:space="preserve">FOR </w:t>
      </w:r>
      <w:r w:rsidR="003B2177" w:rsidRPr="007E7555">
        <w:rPr>
          <w:rFonts w:ascii="Arial" w:hAnsi="Arial" w:cs="Arial"/>
          <w:b/>
          <w:bCs/>
          <w:i/>
          <w:iCs/>
          <w:sz w:val="19"/>
          <w:szCs w:val="19"/>
          <w:lang w:val="en-NZ"/>
        </w:rPr>
        <w:t>RE</w:t>
      </w:r>
      <w:r w:rsidR="00095481">
        <w:rPr>
          <w:rFonts w:ascii="Arial" w:hAnsi="Arial" w:cs="Arial"/>
          <w:b/>
          <w:bCs/>
          <w:i/>
          <w:iCs/>
          <w:sz w:val="19"/>
          <w:szCs w:val="19"/>
          <w:lang w:val="en-NZ"/>
        </w:rPr>
        <w:t xml:space="preserve">SEARCH </w:t>
      </w:r>
      <w:r w:rsidR="003B2177" w:rsidRPr="007E7555">
        <w:rPr>
          <w:rFonts w:ascii="Arial" w:hAnsi="Arial" w:cs="Arial"/>
          <w:b/>
          <w:bCs/>
          <w:i/>
          <w:iCs/>
          <w:sz w:val="19"/>
          <w:szCs w:val="19"/>
          <w:lang w:val="en-NZ"/>
        </w:rPr>
        <w:t xml:space="preserve">AND </w:t>
      </w:r>
      <w:r w:rsidR="00095481">
        <w:rPr>
          <w:rFonts w:ascii="Arial" w:hAnsi="Arial" w:cs="Arial"/>
          <w:b/>
          <w:bCs/>
          <w:i/>
          <w:iCs/>
          <w:sz w:val="19"/>
          <w:szCs w:val="19"/>
          <w:lang w:val="en-NZ"/>
        </w:rPr>
        <w:t xml:space="preserve">STUDY </w:t>
      </w:r>
      <w:r w:rsidR="003B2177" w:rsidRPr="007E7555">
        <w:rPr>
          <w:rFonts w:ascii="Arial" w:hAnsi="Arial" w:cs="Arial"/>
          <w:b/>
          <w:bCs/>
          <w:i/>
          <w:iCs/>
          <w:sz w:val="19"/>
          <w:szCs w:val="19"/>
          <w:lang w:val="en-NZ"/>
        </w:rPr>
        <w:t>RELEASE PANEL TO COMPLETE</w:t>
      </w:r>
      <w:r w:rsidR="003B2177">
        <w:rPr>
          <w:rFonts w:ascii="Arial" w:hAnsi="Arial" w:cs="Arial"/>
          <w:b/>
          <w:bCs/>
          <w:i/>
          <w:iCs/>
          <w:sz w:val="19"/>
          <w:szCs w:val="19"/>
          <w:lang w:val="en-NZ"/>
        </w:rPr>
        <w:t xml:space="preserve"> </w:t>
      </w:r>
    </w:p>
    <w:p w14:paraId="42FBA2E8" w14:textId="77777777" w:rsidR="002F7215" w:rsidRDefault="008B6E46" w:rsidP="002F7215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  <w:r w:rsidRPr="00D728E8">
        <w:rPr>
          <w:rFonts w:ascii="Arial" w:hAnsi="Arial" w:cs="Arial"/>
          <w:sz w:val="19"/>
          <w:szCs w:val="19"/>
          <w:lang w:val="en-NZ"/>
        </w:rPr>
        <w:tab/>
      </w:r>
    </w:p>
    <w:p w14:paraId="2001CCE5" w14:textId="2113E647" w:rsidR="008B6E46" w:rsidRDefault="008B6E46" w:rsidP="562AECFC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22"/>
          <w:szCs w:val="22"/>
          <w:highlight w:val="lightGray"/>
          <w:lang w:val="en-NZ"/>
        </w:rPr>
      </w:pPr>
      <w:r w:rsidRPr="562AECFC">
        <w:rPr>
          <w:rFonts w:ascii="Arial" w:hAnsi="Arial" w:cs="Arial"/>
          <w:b/>
          <w:bCs/>
          <w:sz w:val="22"/>
          <w:szCs w:val="22"/>
          <w:highlight w:val="lightGray"/>
          <w:lang w:val="en-NZ"/>
        </w:rPr>
        <w:t>Application is approved</w:t>
      </w:r>
      <w:r w:rsidR="00585611" w:rsidRPr="562AECFC">
        <w:rPr>
          <w:rFonts w:ascii="Arial" w:hAnsi="Arial" w:cs="Arial"/>
          <w:b/>
          <w:bCs/>
          <w:sz w:val="22"/>
          <w:szCs w:val="22"/>
          <w:highlight w:val="lightGray"/>
          <w:lang w:val="en-NZ"/>
        </w:rPr>
        <w:t>.</w:t>
      </w:r>
      <w:r w:rsidR="00537667" w:rsidRPr="562AECFC">
        <w:rPr>
          <w:rFonts w:ascii="Arial" w:hAnsi="Arial" w:cs="Arial"/>
          <w:sz w:val="22"/>
          <w:szCs w:val="22"/>
          <w:lang w:val="en-NZ"/>
        </w:rPr>
        <w:t xml:space="preserve"> </w:t>
      </w:r>
    </w:p>
    <w:p w14:paraId="4AFB77B1" w14:textId="77777777" w:rsidR="00A662F9" w:rsidRDefault="00A662F9" w:rsidP="008B6E46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</w:p>
    <w:p w14:paraId="669874D9" w14:textId="4DAF1409" w:rsidR="00537667" w:rsidRPr="001376BB" w:rsidRDefault="00A662F9" w:rsidP="562AECFC">
      <w:pPr>
        <w:tabs>
          <w:tab w:val="left" w:pos="709"/>
          <w:tab w:val="right" w:leader="underscore" w:pos="8080"/>
        </w:tabs>
        <w:spacing w:line="480" w:lineRule="auto"/>
        <w:rPr>
          <w:rFonts w:ascii="Arial" w:hAnsi="Arial" w:cs="Arial"/>
          <w:sz w:val="19"/>
          <w:szCs w:val="19"/>
          <w:lang w:val="en-NZ"/>
        </w:rPr>
      </w:pPr>
      <w:r w:rsidRPr="562AECFC">
        <w:rPr>
          <w:rFonts w:ascii="Arial" w:hAnsi="Arial" w:cs="Arial"/>
          <w:sz w:val="19"/>
          <w:szCs w:val="19"/>
          <w:lang w:val="en-NZ"/>
        </w:rPr>
        <w:t>Name of kaimahi _____________________________</w:t>
      </w:r>
      <w:r w:rsidR="2997D018" w:rsidRPr="562AECFC">
        <w:rPr>
          <w:rFonts w:ascii="Arial" w:hAnsi="Arial" w:cs="Arial"/>
          <w:sz w:val="19"/>
          <w:szCs w:val="19"/>
          <w:lang w:val="en-NZ"/>
        </w:rPr>
        <w:t>__________</w:t>
      </w:r>
      <w:r w:rsidR="1A960785" w:rsidRPr="562AECFC">
        <w:rPr>
          <w:rFonts w:ascii="Arial" w:hAnsi="Arial" w:cs="Arial"/>
          <w:sz w:val="19"/>
          <w:szCs w:val="19"/>
          <w:lang w:val="en-NZ"/>
        </w:rPr>
        <w:t>________________</w:t>
      </w:r>
      <w:proofErr w:type="gramStart"/>
      <w:r w:rsidR="1A960785" w:rsidRPr="562AECFC">
        <w:rPr>
          <w:rFonts w:ascii="Arial" w:hAnsi="Arial" w:cs="Arial"/>
          <w:sz w:val="19"/>
          <w:szCs w:val="19"/>
          <w:lang w:val="en-NZ"/>
        </w:rPr>
        <w:t xml:space="preserve">_  </w:t>
      </w:r>
      <w:r w:rsidRPr="562AECFC">
        <w:rPr>
          <w:rFonts w:ascii="Arial" w:hAnsi="Arial" w:cs="Arial"/>
          <w:sz w:val="19"/>
          <w:szCs w:val="19"/>
          <w:lang w:val="en-NZ"/>
        </w:rPr>
        <w:t>is</w:t>
      </w:r>
      <w:proofErr w:type="gramEnd"/>
      <w:r w:rsidRPr="562AECFC">
        <w:rPr>
          <w:rFonts w:ascii="Arial" w:hAnsi="Arial" w:cs="Arial"/>
          <w:sz w:val="19"/>
          <w:szCs w:val="19"/>
          <w:lang w:val="en-NZ"/>
        </w:rPr>
        <w:t xml:space="preserve"> </w:t>
      </w:r>
      <w:r w:rsidR="00D009C9" w:rsidRPr="562AECFC">
        <w:rPr>
          <w:rFonts w:ascii="Arial" w:hAnsi="Arial" w:cs="Arial"/>
          <w:sz w:val="19"/>
          <w:szCs w:val="19"/>
          <w:lang w:val="en-NZ"/>
        </w:rPr>
        <w:t xml:space="preserve">approved </w:t>
      </w:r>
      <w:r w:rsidR="00537667" w:rsidRPr="562AECFC">
        <w:rPr>
          <w:rFonts w:ascii="Arial" w:hAnsi="Arial" w:cs="Arial"/>
          <w:sz w:val="19"/>
          <w:szCs w:val="19"/>
          <w:lang w:val="en-NZ"/>
        </w:rPr>
        <w:t>for research and study release</w:t>
      </w:r>
      <w:r w:rsidR="57339362" w:rsidRPr="562AECFC">
        <w:rPr>
          <w:rFonts w:ascii="Arial" w:hAnsi="Arial" w:cs="Arial"/>
          <w:sz w:val="19"/>
          <w:szCs w:val="19"/>
          <w:lang w:val="en-NZ"/>
        </w:rPr>
        <w:t xml:space="preserve"> for </w:t>
      </w:r>
      <w:r w:rsidR="00537667" w:rsidRPr="562AECFC">
        <w:rPr>
          <w:rFonts w:ascii="Arial" w:hAnsi="Arial" w:cs="Arial"/>
          <w:sz w:val="19"/>
          <w:szCs w:val="19"/>
          <w:lang w:val="en-NZ"/>
        </w:rPr>
        <w:t>______</w:t>
      </w:r>
      <w:r w:rsidR="007226C6" w:rsidRPr="562AECFC">
        <w:rPr>
          <w:rFonts w:ascii="Arial" w:hAnsi="Arial" w:cs="Arial"/>
          <w:sz w:val="19"/>
          <w:szCs w:val="19"/>
          <w:lang w:val="en-NZ"/>
        </w:rPr>
        <w:t>__________</w:t>
      </w:r>
      <w:r w:rsidR="504F85B8" w:rsidRPr="562AECFC">
        <w:rPr>
          <w:rFonts w:ascii="Arial" w:hAnsi="Arial" w:cs="Arial"/>
          <w:sz w:val="19"/>
          <w:szCs w:val="19"/>
          <w:lang w:val="en-NZ"/>
        </w:rPr>
        <w:t>__________</w:t>
      </w:r>
      <w:r w:rsidR="00537667" w:rsidRPr="562AECFC">
        <w:rPr>
          <w:rFonts w:ascii="Arial" w:hAnsi="Arial" w:cs="Arial"/>
          <w:sz w:val="19"/>
          <w:szCs w:val="19"/>
          <w:lang w:val="en-NZ"/>
        </w:rPr>
        <w:t>months</w:t>
      </w:r>
      <w:r w:rsidR="00D009C9" w:rsidRPr="562AECFC">
        <w:rPr>
          <w:rFonts w:ascii="Arial" w:hAnsi="Arial" w:cs="Arial"/>
          <w:sz w:val="19"/>
          <w:szCs w:val="19"/>
          <w:lang w:val="en-NZ"/>
        </w:rPr>
        <w:t xml:space="preserve"> </w:t>
      </w:r>
      <w:r w:rsidR="080000EE" w:rsidRPr="562AECFC">
        <w:rPr>
          <w:rFonts w:ascii="Arial" w:hAnsi="Arial" w:cs="Arial"/>
          <w:sz w:val="19"/>
          <w:szCs w:val="19"/>
          <w:lang w:val="en-NZ"/>
        </w:rPr>
        <w:t>for the year</w:t>
      </w:r>
      <w:r w:rsidR="01201654" w:rsidRPr="562AECFC">
        <w:rPr>
          <w:rFonts w:ascii="Arial" w:hAnsi="Arial" w:cs="Arial"/>
          <w:sz w:val="19"/>
          <w:szCs w:val="19"/>
          <w:lang w:val="en-NZ"/>
        </w:rPr>
        <w:t xml:space="preserve"> </w:t>
      </w:r>
      <w:r w:rsidR="080000EE" w:rsidRPr="562AECFC">
        <w:rPr>
          <w:rFonts w:ascii="Arial" w:hAnsi="Arial" w:cs="Arial"/>
          <w:sz w:val="19"/>
          <w:szCs w:val="19"/>
          <w:lang w:val="en-NZ"/>
        </w:rPr>
        <w:t>_________________________</w:t>
      </w:r>
      <w:r w:rsidR="00D009C9" w:rsidRPr="562AECFC">
        <w:rPr>
          <w:rFonts w:ascii="Arial" w:hAnsi="Arial" w:cs="Arial"/>
          <w:sz w:val="19"/>
          <w:szCs w:val="19"/>
          <w:lang w:val="en-NZ"/>
        </w:rPr>
        <w:t>for the following dates from _______________________to ________________</w:t>
      </w:r>
      <w:r w:rsidR="007226C6" w:rsidRPr="562AECFC">
        <w:rPr>
          <w:rFonts w:ascii="Arial" w:hAnsi="Arial" w:cs="Arial"/>
          <w:sz w:val="19"/>
          <w:szCs w:val="19"/>
          <w:lang w:val="en-NZ"/>
        </w:rPr>
        <w:t xml:space="preserve"> </w:t>
      </w:r>
      <w:r w:rsidR="00537667" w:rsidRPr="562AECFC">
        <w:rPr>
          <w:rFonts w:ascii="Arial" w:hAnsi="Arial" w:cs="Arial"/>
          <w:sz w:val="19"/>
          <w:szCs w:val="19"/>
          <w:lang w:val="en-NZ"/>
        </w:rPr>
        <w:t>inclusive of weekends and public holidays</w:t>
      </w:r>
      <w:r w:rsidR="001376BB" w:rsidRPr="562AECFC">
        <w:rPr>
          <w:rFonts w:ascii="Arial" w:hAnsi="Arial" w:cs="Arial"/>
          <w:sz w:val="19"/>
          <w:szCs w:val="19"/>
          <w:lang w:val="en-NZ"/>
        </w:rPr>
        <w:t>.</w:t>
      </w:r>
    </w:p>
    <w:p w14:paraId="5AD8FC38" w14:textId="77777777" w:rsidR="00D009C9" w:rsidRDefault="00D009C9" w:rsidP="562AECFC">
      <w:pPr>
        <w:tabs>
          <w:tab w:val="left" w:pos="709"/>
          <w:tab w:val="right" w:leader="underscore" w:pos="8080"/>
        </w:tabs>
        <w:spacing w:line="480" w:lineRule="auto"/>
        <w:rPr>
          <w:rFonts w:ascii="Arial" w:hAnsi="Arial" w:cs="Arial"/>
          <w:sz w:val="19"/>
          <w:szCs w:val="19"/>
          <w:lang w:val="en-NZ"/>
        </w:rPr>
      </w:pPr>
    </w:p>
    <w:p w14:paraId="73046DA0" w14:textId="1343C2CE" w:rsidR="00D009C9" w:rsidRPr="007226C6" w:rsidRDefault="002C119E" w:rsidP="00D009C9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b/>
          <w:bCs/>
          <w:sz w:val="19"/>
          <w:szCs w:val="19"/>
          <w:lang w:val="en-NZ"/>
        </w:rPr>
      </w:pPr>
      <w:r>
        <w:rPr>
          <w:rFonts w:ascii="Arial" w:hAnsi="Arial" w:cs="Arial"/>
          <w:sz w:val="19"/>
          <w:szCs w:val="19"/>
          <w:lang w:val="en-NZ"/>
        </w:rPr>
        <w:tab/>
      </w:r>
      <w:r w:rsidR="00D009C9" w:rsidRPr="007226C6">
        <w:rPr>
          <w:rFonts w:ascii="Arial" w:hAnsi="Arial" w:cs="Arial"/>
          <w:b/>
          <w:bCs/>
          <w:sz w:val="19"/>
          <w:szCs w:val="19"/>
          <w:lang w:val="en-NZ"/>
        </w:rPr>
        <w:t xml:space="preserve">Additional </w:t>
      </w:r>
      <w:r w:rsidR="00636967" w:rsidRPr="007226C6">
        <w:rPr>
          <w:rFonts w:ascii="Arial" w:hAnsi="Arial" w:cs="Arial"/>
          <w:b/>
          <w:bCs/>
          <w:sz w:val="19"/>
          <w:szCs w:val="19"/>
          <w:lang w:val="en-NZ"/>
        </w:rPr>
        <w:t>information (if applicable)</w:t>
      </w:r>
    </w:p>
    <w:p w14:paraId="0BEE94C1" w14:textId="77777777" w:rsidR="00D009C9" w:rsidRPr="00D728E8" w:rsidRDefault="00D009C9" w:rsidP="00D009C9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  <w:r w:rsidRPr="00D728E8">
        <w:rPr>
          <w:rFonts w:ascii="Arial" w:hAnsi="Arial" w:cs="Arial"/>
          <w:sz w:val="19"/>
          <w:szCs w:val="19"/>
          <w:lang w:val="en-NZ"/>
        </w:rPr>
        <w:tab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641"/>
      </w:tblGrid>
      <w:tr w:rsidR="00D009C9" w14:paraId="188C848F" w14:textId="77777777" w:rsidTr="000300A7">
        <w:tc>
          <w:tcPr>
            <w:tcW w:w="8641" w:type="dxa"/>
          </w:tcPr>
          <w:p w14:paraId="5ACD6CE1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15D6D97E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6E6283DF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5469FEB1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015CAFBC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25D4CA60" w14:textId="77777777" w:rsidR="009F7087" w:rsidRDefault="009F7087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7DA62686" w14:textId="77777777" w:rsidR="009F7087" w:rsidRDefault="009F7087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0AF1C6C0" w14:textId="77777777" w:rsidR="009F7087" w:rsidRDefault="009F7087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6FC628C5" w14:textId="77777777" w:rsidR="009F7087" w:rsidRDefault="009F7087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5BCE7432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1A4C8526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049CBFBA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0C73E989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55D2F1A1" w14:textId="77777777" w:rsidR="00D009C9" w:rsidRDefault="00D009C9" w:rsidP="000300A7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</w:tc>
      </w:tr>
    </w:tbl>
    <w:p w14:paraId="467ABA89" w14:textId="77777777" w:rsidR="00D009C9" w:rsidRPr="00D728E8" w:rsidRDefault="00D009C9" w:rsidP="007226C6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</w:p>
    <w:p w14:paraId="001E235E" w14:textId="2CAFDC54" w:rsidR="008B6E46" w:rsidRPr="007226C6" w:rsidRDefault="008B6E46" w:rsidP="562AECFC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b/>
          <w:bCs/>
          <w:sz w:val="22"/>
          <w:szCs w:val="22"/>
          <w:highlight w:val="lightGray"/>
          <w:lang w:val="en-NZ"/>
        </w:rPr>
      </w:pPr>
      <w:r w:rsidRPr="562AECFC">
        <w:rPr>
          <w:rFonts w:ascii="Arial" w:hAnsi="Arial" w:cs="Arial"/>
          <w:b/>
          <w:bCs/>
          <w:sz w:val="22"/>
          <w:szCs w:val="22"/>
          <w:highlight w:val="lightGray"/>
          <w:lang w:val="en-NZ"/>
        </w:rPr>
        <w:t>Application is declined (state reasons)</w:t>
      </w:r>
      <w:r w:rsidR="00585611" w:rsidRPr="562AECFC">
        <w:rPr>
          <w:rFonts w:ascii="Arial" w:hAnsi="Arial" w:cs="Arial"/>
          <w:b/>
          <w:bCs/>
          <w:sz w:val="22"/>
          <w:szCs w:val="22"/>
          <w:highlight w:val="lightGray"/>
          <w:lang w:val="en-NZ"/>
        </w:rPr>
        <w:t>:</w:t>
      </w:r>
    </w:p>
    <w:p w14:paraId="05990301" w14:textId="77777777" w:rsidR="002F7215" w:rsidRPr="00D728E8" w:rsidRDefault="008B6E46" w:rsidP="002F7215">
      <w:pPr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  <w:r w:rsidRPr="00D728E8">
        <w:rPr>
          <w:rFonts w:ascii="Arial" w:hAnsi="Arial" w:cs="Arial"/>
          <w:sz w:val="19"/>
          <w:szCs w:val="19"/>
          <w:lang w:val="en-NZ"/>
        </w:rPr>
        <w:tab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641"/>
      </w:tblGrid>
      <w:tr w:rsidR="002F7215" w14:paraId="34318140" w14:textId="77777777" w:rsidTr="002F7215">
        <w:tc>
          <w:tcPr>
            <w:tcW w:w="8641" w:type="dxa"/>
          </w:tcPr>
          <w:p w14:paraId="0EE458B3" w14:textId="77777777" w:rsidR="002F7215" w:rsidRDefault="002F7215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3585EFDF" w14:textId="77777777" w:rsidR="009F7087" w:rsidRDefault="009F7087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0F069685" w14:textId="77777777" w:rsidR="009F7087" w:rsidRDefault="009F7087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636AA2AC" w14:textId="77777777" w:rsidR="009F7087" w:rsidRDefault="009F7087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5BD28133" w14:textId="77777777" w:rsidR="009F7087" w:rsidRDefault="009F7087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3FC1946C" w14:textId="77777777" w:rsidR="009F7087" w:rsidRDefault="009F7087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4336BCD5" w14:textId="77777777" w:rsidR="002F7215" w:rsidRDefault="002F7215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061EBEEE" w14:textId="77777777" w:rsidR="00DB1879" w:rsidRDefault="00DB1879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284E0111" w14:textId="77777777" w:rsidR="00DB1879" w:rsidRDefault="00DB1879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21867400" w14:textId="77777777" w:rsidR="00DB1879" w:rsidRDefault="00DB1879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2DA408EC" w14:textId="77777777" w:rsidR="00DB1879" w:rsidRDefault="00DB1879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42553F73" w14:textId="77777777" w:rsidR="00DB1879" w:rsidRDefault="00DB1879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5B5DB50F" w14:textId="77777777" w:rsidR="00DB1879" w:rsidRDefault="00DB1879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13AA6FFE" w14:textId="77777777" w:rsidR="00DB1879" w:rsidRDefault="00DB1879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  <w:p w14:paraId="712BB0FB" w14:textId="692B750F" w:rsidR="002F7215" w:rsidRDefault="002F7215" w:rsidP="000F3DD9">
            <w:pPr>
              <w:shd w:val="clear" w:color="auto" w:fill="FFFFFF" w:themeFill="background1"/>
              <w:tabs>
                <w:tab w:val="left" w:pos="709"/>
                <w:tab w:val="right" w:leader="underscore" w:pos="8080"/>
              </w:tabs>
              <w:spacing w:line="264" w:lineRule="auto"/>
              <w:rPr>
                <w:rFonts w:ascii="Arial" w:hAnsi="Arial" w:cs="Arial"/>
                <w:sz w:val="19"/>
                <w:szCs w:val="19"/>
                <w:lang w:val="en-NZ"/>
              </w:rPr>
            </w:pPr>
          </w:p>
        </w:tc>
      </w:tr>
    </w:tbl>
    <w:p w14:paraId="0168C7E1" w14:textId="77777777" w:rsidR="000F3DD9" w:rsidRDefault="000F3DD9" w:rsidP="000F3DD9">
      <w:pPr>
        <w:shd w:val="clear" w:color="auto" w:fill="FFFFFF" w:themeFill="background1"/>
        <w:tabs>
          <w:tab w:val="left" w:pos="709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</w:p>
    <w:p w14:paraId="4C02979F" w14:textId="77777777" w:rsidR="001376BB" w:rsidRDefault="001376BB" w:rsidP="008B6E46">
      <w:pPr>
        <w:spacing w:line="264" w:lineRule="auto"/>
        <w:rPr>
          <w:rFonts w:ascii="Arial" w:hAnsi="Arial" w:cs="Arial"/>
          <w:b/>
          <w:sz w:val="19"/>
          <w:szCs w:val="19"/>
          <w:lang w:val="en-NZ"/>
        </w:rPr>
      </w:pPr>
    </w:p>
    <w:p w14:paraId="4124A6F1" w14:textId="22FC818C" w:rsidR="0083475A" w:rsidRDefault="00470465" w:rsidP="008B6E46">
      <w:pPr>
        <w:spacing w:line="264" w:lineRule="auto"/>
        <w:rPr>
          <w:rFonts w:ascii="Arial" w:hAnsi="Arial" w:cs="Arial"/>
          <w:b/>
          <w:sz w:val="19"/>
          <w:szCs w:val="19"/>
          <w:lang w:val="en-NZ"/>
        </w:rPr>
      </w:pPr>
      <w:r>
        <w:rPr>
          <w:rFonts w:ascii="Arial" w:hAnsi="Arial" w:cs="Arial"/>
          <w:b/>
          <w:sz w:val="19"/>
          <w:szCs w:val="19"/>
          <w:lang w:val="en-NZ"/>
        </w:rPr>
        <w:t>Panel approval (</w:t>
      </w:r>
      <w:r w:rsidR="00503CB6">
        <w:rPr>
          <w:rFonts w:ascii="Arial" w:hAnsi="Arial" w:cs="Arial"/>
          <w:b/>
          <w:sz w:val="19"/>
          <w:szCs w:val="19"/>
          <w:lang w:val="en-NZ"/>
        </w:rPr>
        <w:t>C</w:t>
      </w:r>
      <w:r>
        <w:rPr>
          <w:rFonts w:ascii="Arial" w:hAnsi="Arial" w:cs="Arial"/>
          <w:b/>
          <w:sz w:val="19"/>
          <w:szCs w:val="19"/>
          <w:lang w:val="en-NZ"/>
        </w:rPr>
        <w:t>hair</w:t>
      </w:r>
      <w:r w:rsidR="00503CB6">
        <w:rPr>
          <w:rFonts w:ascii="Arial" w:hAnsi="Arial" w:cs="Arial"/>
          <w:b/>
          <w:sz w:val="19"/>
          <w:szCs w:val="19"/>
          <w:lang w:val="en-NZ"/>
        </w:rPr>
        <w:t>’s</w:t>
      </w:r>
      <w:r>
        <w:rPr>
          <w:rFonts w:ascii="Arial" w:hAnsi="Arial" w:cs="Arial"/>
          <w:b/>
          <w:sz w:val="19"/>
          <w:szCs w:val="19"/>
          <w:lang w:val="en-NZ"/>
        </w:rPr>
        <w:t xml:space="preserve"> signature)</w:t>
      </w:r>
    </w:p>
    <w:p w14:paraId="4BCA82B2" w14:textId="77777777" w:rsidR="0083475A" w:rsidRDefault="0083475A" w:rsidP="008B6E46">
      <w:pPr>
        <w:spacing w:line="264" w:lineRule="auto"/>
        <w:rPr>
          <w:rFonts w:ascii="Arial" w:hAnsi="Arial" w:cs="Arial"/>
          <w:b/>
          <w:sz w:val="19"/>
          <w:szCs w:val="19"/>
          <w:lang w:val="en-NZ"/>
        </w:rPr>
      </w:pPr>
    </w:p>
    <w:p w14:paraId="0BF255C0" w14:textId="362530B6" w:rsidR="008B6E46" w:rsidRPr="009F7087" w:rsidRDefault="000617C1" w:rsidP="008B6E46">
      <w:pPr>
        <w:spacing w:line="264" w:lineRule="auto"/>
        <w:rPr>
          <w:rFonts w:ascii="Arial" w:hAnsi="Arial" w:cs="Arial"/>
          <w:bCs/>
          <w:sz w:val="19"/>
          <w:szCs w:val="19"/>
        </w:rPr>
      </w:pPr>
      <w:r w:rsidRPr="009F7087">
        <w:rPr>
          <w:rFonts w:ascii="Arial" w:hAnsi="Arial" w:cs="Arial"/>
          <w:bCs/>
          <w:sz w:val="19"/>
          <w:szCs w:val="19"/>
          <w:lang w:val="en-NZ"/>
        </w:rPr>
        <w:t>Name _________________________________</w:t>
      </w:r>
    </w:p>
    <w:p w14:paraId="6AD051AE" w14:textId="77777777" w:rsidR="008B6E46" w:rsidRPr="009F7087" w:rsidRDefault="008B6E46" w:rsidP="008B6E46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bCs/>
          <w:sz w:val="19"/>
          <w:szCs w:val="19"/>
          <w:lang w:val="en-NZ"/>
        </w:rPr>
      </w:pPr>
    </w:p>
    <w:p w14:paraId="1BD0C93C" w14:textId="77777777" w:rsidR="000617C1" w:rsidRPr="009F7087" w:rsidRDefault="000617C1" w:rsidP="008B6E46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bCs/>
          <w:sz w:val="19"/>
          <w:szCs w:val="19"/>
          <w:lang w:val="en-NZ"/>
        </w:rPr>
      </w:pPr>
    </w:p>
    <w:p w14:paraId="54DA837C" w14:textId="77777777" w:rsidR="008B6E46" w:rsidRPr="00D728E8" w:rsidRDefault="008B6E46" w:rsidP="008B6E46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  <w:r w:rsidRPr="009F7087">
        <w:rPr>
          <w:rFonts w:ascii="Arial" w:hAnsi="Arial" w:cs="Arial"/>
          <w:bCs/>
          <w:sz w:val="19"/>
          <w:szCs w:val="19"/>
          <w:lang w:val="en-NZ"/>
        </w:rPr>
        <w:t xml:space="preserve">Signature </w:t>
      </w:r>
      <w:r w:rsidRPr="009F7087">
        <w:rPr>
          <w:rFonts w:ascii="Arial" w:hAnsi="Arial" w:cs="Arial"/>
          <w:bCs/>
          <w:sz w:val="19"/>
          <w:szCs w:val="19"/>
          <w:lang w:val="en-NZ"/>
        </w:rPr>
        <w:tab/>
      </w:r>
      <w:r w:rsidRPr="009F7087">
        <w:rPr>
          <w:rFonts w:ascii="Arial" w:hAnsi="Arial" w:cs="Arial"/>
          <w:bCs/>
          <w:sz w:val="19"/>
          <w:szCs w:val="19"/>
          <w:lang w:val="en-NZ"/>
        </w:rPr>
        <w:tab/>
        <w:t>Date</w:t>
      </w:r>
      <w:r w:rsidRPr="00D728E8">
        <w:rPr>
          <w:rFonts w:ascii="Arial" w:hAnsi="Arial" w:cs="Arial"/>
          <w:sz w:val="19"/>
          <w:szCs w:val="19"/>
          <w:lang w:val="en-NZ"/>
        </w:rPr>
        <w:tab/>
      </w:r>
    </w:p>
    <w:p w14:paraId="5DF30EE0" w14:textId="77777777" w:rsidR="008B6E46" w:rsidRPr="00D728E8" w:rsidRDefault="008B6E46" w:rsidP="008B6E46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9"/>
          <w:szCs w:val="19"/>
          <w:lang w:val="en-NZ"/>
        </w:rPr>
      </w:pPr>
    </w:p>
    <w:p w14:paraId="43E135D4" w14:textId="77777777" w:rsidR="000F3DD9" w:rsidRDefault="000F3DD9" w:rsidP="008B6E46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b/>
          <w:sz w:val="19"/>
          <w:szCs w:val="19"/>
          <w:u w:val="single"/>
          <w:lang w:val="en-NZ"/>
        </w:rPr>
      </w:pPr>
    </w:p>
    <w:p w14:paraId="2C41F54D" w14:textId="77777777" w:rsidR="009F7087" w:rsidRDefault="009F7087" w:rsidP="008B6E46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b/>
          <w:sz w:val="19"/>
          <w:szCs w:val="19"/>
          <w:u w:val="single"/>
          <w:lang w:val="en-NZ"/>
        </w:rPr>
      </w:pPr>
    </w:p>
    <w:p w14:paraId="4DC63859" w14:textId="77777777" w:rsidR="009F7087" w:rsidRDefault="009F7087" w:rsidP="008B6E46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b/>
          <w:sz w:val="19"/>
          <w:szCs w:val="19"/>
          <w:u w:val="single"/>
          <w:lang w:val="en-NZ"/>
        </w:rPr>
      </w:pPr>
    </w:p>
    <w:p w14:paraId="74AC8483" w14:textId="30346340" w:rsidR="00A22FC9" w:rsidRDefault="00A22FC9" w:rsidP="562AECFC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8"/>
          <w:szCs w:val="18"/>
          <w:lang w:val="en-NZ"/>
        </w:rPr>
      </w:pPr>
      <w:r w:rsidRPr="562AECFC">
        <w:rPr>
          <w:rFonts w:ascii="Arial" w:hAnsi="Arial" w:cs="Arial"/>
          <w:b/>
          <w:bCs/>
          <w:sz w:val="19"/>
          <w:szCs w:val="19"/>
          <w:highlight w:val="lightGray"/>
          <w:u w:val="single"/>
          <w:lang w:val="en-NZ"/>
        </w:rPr>
        <w:t>OFFICE USE ONLY</w:t>
      </w:r>
      <w:r w:rsidR="16AC94F8" w:rsidRPr="562AECFC">
        <w:rPr>
          <w:rFonts w:ascii="Arial" w:hAnsi="Arial" w:cs="Arial"/>
          <w:b/>
          <w:bCs/>
          <w:sz w:val="19"/>
          <w:szCs w:val="19"/>
          <w:highlight w:val="lightGray"/>
          <w:u w:val="single"/>
          <w:lang w:val="en-NZ"/>
        </w:rPr>
        <w:t xml:space="preserve"> </w:t>
      </w:r>
      <w:r w:rsidR="77608C9D" w:rsidRPr="562AECFC">
        <w:rPr>
          <w:rFonts w:ascii="Arial" w:hAnsi="Arial" w:cs="Arial"/>
          <w:b/>
          <w:bCs/>
          <w:sz w:val="19"/>
          <w:szCs w:val="19"/>
          <w:highlight w:val="lightGray"/>
          <w:u w:val="single"/>
          <w:lang w:val="en-NZ"/>
        </w:rPr>
        <w:t>- Research and Postgraduate Studies</w:t>
      </w:r>
      <w:r w:rsidR="148C5C43" w:rsidRPr="562AECFC">
        <w:rPr>
          <w:rFonts w:ascii="Arial" w:hAnsi="Arial" w:cs="Arial"/>
          <w:b/>
          <w:bCs/>
          <w:sz w:val="19"/>
          <w:szCs w:val="19"/>
          <w:highlight w:val="lightGray"/>
          <w:u w:val="single"/>
          <w:lang w:val="en-NZ"/>
        </w:rPr>
        <w:t xml:space="preserve"> </w:t>
      </w:r>
    </w:p>
    <w:p w14:paraId="7818C7BC" w14:textId="67AACEE9" w:rsidR="00A22FC9" w:rsidRDefault="1BBE1443" w:rsidP="562AECFC">
      <w:p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8"/>
          <w:szCs w:val="18"/>
          <w:lang w:val="en-NZ"/>
        </w:rPr>
      </w:pPr>
      <w:r w:rsidRPr="562AECFC">
        <w:rPr>
          <w:rFonts w:ascii="Arial" w:hAnsi="Arial" w:cs="Arial"/>
          <w:sz w:val="18"/>
          <w:szCs w:val="18"/>
          <w:lang w:val="en-NZ"/>
        </w:rPr>
        <w:t>Record the d</w:t>
      </w:r>
      <w:r w:rsidR="00A22FC9" w:rsidRPr="562AECFC">
        <w:rPr>
          <w:rFonts w:ascii="Arial" w:hAnsi="Arial" w:cs="Arial"/>
          <w:sz w:val="18"/>
          <w:szCs w:val="18"/>
          <w:lang w:val="en-NZ"/>
        </w:rPr>
        <w:t>ate</w:t>
      </w:r>
      <w:r w:rsidR="565C0811" w:rsidRPr="562AECFC">
        <w:rPr>
          <w:rFonts w:ascii="Arial" w:hAnsi="Arial" w:cs="Arial"/>
          <w:sz w:val="18"/>
          <w:szCs w:val="18"/>
          <w:lang w:val="en-NZ"/>
        </w:rPr>
        <w:t>s</w:t>
      </w:r>
      <w:r w:rsidR="00A22FC9" w:rsidRPr="562AECFC">
        <w:rPr>
          <w:rFonts w:ascii="Arial" w:hAnsi="Arial" w:cs="Arial"/>
          <w:sz w:val="18"/>
          <w:szCs w:val="18"/>
          <w:lang w:val="en-NZ"/>
        </w:rPr>
        <w:t xml:space="preserve"> </w:t>
      </w:r>
      <w:r w:rsidR="63FB5B7C" w:rsidRPr="562AECFC">
        <w:rPr>
          <w:rFonts w:ascii="Arial" w:hAnsi="Arial" w:cs="Arial"/>
          <w:sz w:val="18"/>
          <w:szCs w:val="18"/>
          <w:lang w:val="en-NZ"/>
        </w:rPr>
        <w:t xml:space="preserve">a </w:t>
      </w:r>
      <w:r w:rsidR="00B919FF" w:rsidRPr="562AECFC">
        <w:rPr>
          <w:rFonts w:ascii="Arial" w:hAnsi="Arial" w:cs="Arial"/>
          <w:sz w:val="18"/>
          <w:szCs w:val="18"/>
          <w:lang w:val="en-NZ"/>
        </w:rPr>
        <w:t xml:space="preserve">copy </w:t>
      </w:r>
      <w:r w:rsidR="0D78D6D7" w:rsidRPr="562AECFC">
        <w:rPr>
          <w:rFonts w:ascii="Arial" w:hAnsi="Arial" w:cs="Arial"/>
          <w:sz w:val="18"/>
          <w:szCs w:val="18"/>
          <w:lang w:val="en-NZ"/>
        </w:rPr>
        <w:t>of this form</w:t>
      </w:r>
      <w:r w:rsidR="71FC558D" w:rsidRPr="562AECFC">
        <w:rPr>
          <w:rFonts w:ascii="Arial" w:hAnsi="Arial" w:cs="Arial"/>
          <w:sz w:val="18"/>
          <w:szCs w:val="18"/>
          <w:lang w:val="en-NZ"/>
        </w:rPr>
        <w:t xml:space="preserve">, </w:t>
      </w:r>
      <w:r w:rsidR="0D78D6D7" w:rsidRPr="562AECFC">
        <w:rPr>
          <w:rFonts w:ascii="Arial" w:hAnsi="Arial" w:cs="Arial"/>
          <w:sz w:val="18"/>
          <w:szCs w:val="18"/>
          <w:lang w:val="en-NZ"/>
        </w:rPr>
        <w:t>in</w:t>
      </w:r>
      <w:r w:rsidR="69FF9CA4" w:rsidRPr="562AECFC">
        <w:rPr>
          <w:rFonts w:ascii="Arial" w:hAnsi="Arial" w:cs="Arial"/>
          <w:sz w:val="18"/>
          <w:szCs w:val="18"/>
          <w:lang w:val="en-NZ"/>
        </w:rPr>
        <w:t>dicating the</w:t>
      </w:r>
      <w:r w:rsidR="0D78D6D7" w:rsidRPr="562AECFC">
        <w:rPr>
          <w:rFonts w:ascii="Arial" w:hAnsi="Arial" w:cs="Arial"/>
          <w:sz w:val="18"/>
          <w:szCs w:val="18"/>
          <w:lang w:val="en-NZ"/>
        </w:rPr>
        <w:t xml:space="preserve"> </w:t>
      </w:r>
      <w:r w:rsidR="051A82B6" w:rsidRPr="562AECFC">
        <w:rPr>
          <w:rFonts w:ascii="Arial" w:hAnsi="Arial" w:cs="Arial"/>
          <w:sz w:val="18"/>
          <w:szCs w:val="18"/>
          <w:lang w:val="en-NZ"/>
        </w:rPr>
        <w:t>outcome</w:t>
      </w:r>
      <w:r w:rsidR="0D78D6D7" w:rsidRPr="562AECFC">
        <w:rPr>
          <w:rFonts w:ascii="Arial" w:hAnsi="Arial" w:cs="Arial"/>
          <w:sz w:val="18"/>
          <w:szCs w:val="18"/>
          <w:lang w:val="en-NZ"/>
        </w:rPr>
        <w:t xml:space="preserve"> of </w:t>
      </w:r>
      <w:r w:rsidR="6EB55C99" w:rsidRPr="562AECFC">
        <w:rPr>
          <w:rFonts w:ascii="Arial" w:hAnsi="Arial" w:cs="Arial"/>
          <w:sz w:val="18"/>
          <w:szCs w:val="18"/>
          <w:lang w:val="en-NZ"/>
        </w:rPr>
        <w:t>th</w:t>
      </w:r>
      <w:r w:rsidR="364EC026" w:rsidRPr="562AECFC">
        <w:rPr>
          <w:rFonts w:ascii="Arial" w:hAnsi="Arial" w:cs="Arial"/>
          <w:sz w:val="18"/>
          <w:szCs w:val="18"/>
          <w:lang w:val="en-NZ"/>
        </w:rPr>
        <w:t>is</w:t>
      </w:r>
      <w:r w:rsidR="6EB55C99" w:rsidRPr="562AECFC">
        <w:rPr>
          <w:rFonts w:ascii="Arial" w:hAnsi="Arial" w:cs="Arial"/>
          <w:sz w:val="18"/>
          <w:szCs w:val="18"/>
          <w:lang w:val="en-NZ"/>
        </w:rPr>
        <w:t xml:space="preserve"> </w:t>
      </w:r>
      <w:r w:rsidR="0D78D6D7" w:rsidRPr="562AECFC">
        <w:rPr>
          <w:rFonts w:ascii="Arial" w:hAnsi="Arial" w:cs="Arial"/>
          <w:sz w:val="18"/>
          <w:szCs w:val="18"/>
          <w:lang w:val="en-NZ"/>
        </w:rPr>
        <w:t>application</w:t>
      </w:r>
      <w:r w:rsidR="65A989EF" w:rsidRPr="562AECFC">
        <w:rPr>
          <w:rFonts w:ascii="Arial" w:hAnsi="Arial" w:cs="Arial"/>
          <w:sz w:val="18"/>
          <w:szCs w:val="18"/>
          <w:lang w:val="en-NZ"/>
        </w:rPr>
        <w:t xml:space="preserve"> is sent to</w:t>
      </w:r>
      <w:r w:rsidR="72AC015C" w:rsidRPr="562AECFC">
        <w:rPr>
          <w:rFonts w:ascii="Arial" w:hAnsi="Arial" w:cs="Arial"/>
          <w:sz w:val="18"/>
          <w:szCs w:val="18"/>
          <w:lang w:val="en-NZ"/>
        </w:rPr>
        <w:t>:</w:t>
      </w:r>
    </w:p>
    <w:p w14:paraId="6DB31E7A" w14:textId="24E27EDE" w:rsidR="00A22FC9" w:rsidRDefault="00B919FF" w:rsidP="001376BB">
      <w:pPr>
        <w:pStyle w:val="ListParagraph"/>
        <w:numPr>
          <w:ilvl w:val="0"/>
          <w:numId w:val="12"/>
        </w:num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8"/>
          <w:szCs w:val="18"/>
          <w:lang w:val="en-NZ"/>
        </w:rPr>
      </w:pPr>
      <w:hyperlink r:id="rId13">
        <w:r w:rsidRPr="562AECFC">
          <w:rPr>
            <w:rStyle w:val="Hyperlink"/>
            <w:rFonts w:ascii="Arial" w:hAnsi="Arial" w:cs="Arial"/>
            <w:sz w:val="18"/>
            <w:szCs w:val="18"/>
            <w:lang w:val="en-NZ"/>
          </w:rPr>
          <w:t>peopleandculture@op.ac.nz</w:t>
        </w:r>
      </w:hyperlink>
      <w:r w:rsidRPr="562AECFC">
        <w:rPr>
          <w:rFonts w:ascii="Arial" w:hAnsi="Arial" w:cs="Arial"/>
          <w:sz w:val="18"/>
          <w:szCs w:val="18"/>
          <w:lang w:val="en-NZ"/>
        </w:rPr>
        <w:t xml:space="preserve"> for the </w:t>
      </w:r>
      <w:r w:rsidR="317CC7E0" w:rsidRPr="562AECFC">
        <w:rPr>
          <w:rFonts w:ascii="Arial" w:hAnsi="Arial" w:cs="Arial"/>
          <w:sz w:val="18"/>
          <w:szCs w:val="18"/>
          <w:lang w:val="en-NZ"/>
        </w:rPr>
        <w:t>applicant</w:t>
      </w:r>
      <w:r w:rsidR="00AA023A" w:rsidRPr="562AECFC">
        <w:rPr>
          <w:rFonts w:ascii="Arial" w:hAnsi="Arial" w:cs="Arial"/>
          <w:sz w:val="18"/>
          <w:szCs w:val="18"/>
          <w:lang w:val="en-NZ"/>
        </w:rPr>
        <w:t>’</w:t>
      </w:r>
      <w:r w:rsidR="317CC7E0" w:rsidRPr="562AECFC">
        <w:rPr>
          <w:rFonts w:ascii="Arial" w:hAnsi="Arial" w:cs="Arial"/>
          <w:sz w:val="18"/>
          <w:szCs w:val="18"/>
          <w:lang w:val="en-NZ"/>
        </w:rPr>
        <w:t>s</w:t>
      </w:r>
      <w:r w:rsidR="00677E61" w:rsidRPr="562AECFC">
        <w:rPr>
          <w:rFonts w:ascii="Arial" w:hAnsi="Arial" w:cs="Arial"/>
          <w:sz w:val="18"/>
          <w:szCs w:val="18"/>
          <w:lang w:val="en-NZ"/>
        </w:rPr>
        <w:t xml:space="preserve"> </w:t>
      </w:r>
      <w:r w:rsidR="00015D92" w:rsidRPr="562AECFC">
        <w:rPr>
          <w:rFonts w:ascii="Arial" w:hAnsi="Arial" w:cs="Arial"/>
          <w:sz w:val="18"/>
          <w:szCs w:val="18"/>
          <w:lang w:val="en-NZ"/>
        </w:rPr>
        <w:t>employment</w:t>
      </w:r>
      <w:r w:rsidRPr="562AECFC">
        <w:rPr>
          <w:rFonts w:ascii="Arial" w:hAnsi="Arial" w:cs="Arial"/>
          <w:sz w:val="18"/>
          <w:szCs w:val="18"/>
          <w:lang w:val="en-NZ"/>
        </w:rPr>
        <w:t xml:space="preserve"> file</w:t>
      </w:r>
      <w:r w:rsidR="00A22FC9" w:rsidRPr="562AECFC">
        <w:rPr>
          <w:rFonts w:ascii="Arial" w:hAnsi="Arial" w:cs="Arial"/>
          <w:sz w:val="18"/>
          <w:szCs w:val="18"/>
          <w:lang w:val="en-NZ"/>
        </w:rPr>
        <w:t>: ____________________</w:t>
      </w:r>
    </w:p>
    <w:p w14:paraId="3A7CD148" w14:textId="033F1B87" w:rsidR="001376BB" w:rsidRPr="001376BB" w:rsidRDefault="1AACF751" w:rsidP="562AECFC">
      <w:pPr>
        <w:pStyle w:val="ListParagraph"/>
        <w:numPr>
          <w:ilvl w:val="0"/>
          <w:numId w:val="12"/>
        </w:num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  <w:sz w:val="18"/>
          <w:szCs w:val="18"/>
          <w:lang w:val="en-NZ"/>
        </w:rPr>
      </w:pPr>
      <w:r w:rsidRPr="712F6459">
        <w:rPr>
          <w:rFonts w:ascii="Arial" w:hAnsi="Arial" w:cs="Arial"/>
          <w:sz w:val="18"/>
          <w:szCs w:val="18"/>
          <w:lang w:val="en-NZ"/>
        </w:rPr>
        <w:t>K</w:t>
      </w:r>
      <w:r w:rsidR="221C6C2C" w:rsidRPr="712F6459">
        <w:rPr>
          <w:rFonts w:ascii="Arial" w:hAnsi="Arial" w:cs="Arial"/>
          <w:sz w:val="18"/>
          <w:szCs w:val="18"/>
          <w:lang w:val="en-NZ"/>
        </w:rPr>
        <w:t>aimahi Formal Leader</w:t>
      </w:r>
      <w:r w:rsidR="7DEC845D" w:rsidRPr="712F6459">
        <w:rPr>
          <w:rFonts w:ascii="Arial" w:hAnsi="Arial" w:cs="Arial"/>
          <w:sz w:val="18"/>
          <w:szCs w:val="18"/>
          <w:lang w:val="en-NZ"/>
        </w:rPr>
        <w:t xml:space="preserve"> ___________________________</w:t>
      </w:r>
    </w:p>
    <w:p w14:paraId="1F4957CE" w14:textId="0DF35852" w:rsidR="00CC0D78" w:rsidRPr="00BA266F" w:rsidRDefault="00B51660" w:rsidP="00BA266F">
      <w:pPr>
        <w:pStyle w:val="ListParagraph"/>
        <w:numPr>
          <w:ilvl w:val="0"/>
          <w:numId w:val="12"/>
        </w:numPr>
        <w:tabs>
          <w:tab w:val="right" w:leader="underscore" w:pos="4536"/>
          <w:tab w:val="left" w:pos="5103"/>
          <w:tab w:val="right" w:leader="underscore" w:pos="8080"/>
        </w:tabs>
        <w:spacing w:line="264" w:lineRule="auto"/>
        <w:rPr>
          <w:rFonts w:ascii="Arial" w:hAnsi="Arial" w:cs="Arial"/>
        </w:rPr>
      </w:pPr>
      <w:hyperlink r:id="rId14">
        <w:r w:rsidRPr="00BA266F">
          <w:rPr>
            <w:rStyle w:val="Hyperlink"/>
            <w:rFonts w:ascii="Arial" w:hAnsi="Arial" w:cs="Arial"/>
            <w:sz w:val="18"/>
            <w:szCs w:val="18"/>
            <w:lang w:val="en-NZ"/>
          </w:rPr>
          <w:t>payroll@op.ac.nz</w:t>
        </w:r>
      </w:hyperlink>
      <w:r w:rsidRPr="00BA266F">
        <w:rPr>
          <w:rFonts w:ascii="Arial" w:hAnsi="Arial" w:cs="Arial"/>
          <w:sz w:val="18"/>
          <w:szCs w:val="18"/>
          <w:lang w:val="en-NZ"/>
        </w:rPr>
        <w:t xml:space="preserve">.  </w:t>
      </w:r>
      <w:r w:rsidR="00A22FC9" w:rsidRPr="00BA266F">
        <w:rPr>
          <w:rFonts w:ascii="Arial" w:hAnsi="Arial" w:cs="Arial"/>
          <w:sz w:val="18"/>
          <w:szCs w:val="18"/>
          <w:lang w:val="en-NZ"/>
        </w:rPr>
        <w:t>_______________________</w:t>
      </w:r>
    </w:p>
    <w:sectPr w:rsidR="00CC0D78" w:rsidRPr="00BA266F" w:rsidSect="000300A7">
      <w:headerReference w:type="default" r:id="rId15"/>
      <w:footerReference w:type="default" r:id="rId16"/>
      <w:pgSz w:w="11907" w:h="16840" w:code="9"/>
      <w:pgMar w:top="426" w:right="1276" w:bottom="567" w:left="1276" w:header="284" w:footer="3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32BC4" w14:textId="77777777" w:rsidR="006809E6" w:rsidRDefault="006809E6" w:rsidP="008B6E46">
      <w:r>
        <w:separator/>
      </w:r>
    </w:p>
  </w:endnote>
  <w:endnote w:type="continuationSeparator" w:id="0">
    <w:p w14:paraId="6914C3FC" w14:textId="77777777" w:rsidR="006809E6" w:rsidRDefault="006809E6" w:rsidP="008B6E46">
      <w:r>
        <w:continuationSeparator/>
      </w:r>
    </w:p>
  </w:endnote>
  <w:endnote w:type="continuationNotice" w:id="1">
    <w:p w14:paraId="57F8C79C" w14:textId="77777777" w:rsidR="006809E6" w:rsidRDefault="006809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E743A" w14:textId="77777777" w:rsidR="00D8630F" w:rsidRPr="00C75696" w:rsidRDefault="00AA69B0" w:rsidP="000300A7">
    <w:pPr>
      <w:pStyle w:val="Footer"/>
      <w:jc w:val="right"/>
      <w:rPr>
        <w:rFonts w:ascii="Arial" w:hAnsi="Arial" w:cs="Arial"/>
        <w:sz w:val="16"/>
        <w:szCs w:val="16"/>
      </w:rPr>
    </w:pPr>
    <w:r w:rsidRPr="00C75696">
      <w:rPr>
        <w:rFonts w:ascii="Arial" w:hAnsi="Arial" w:cs="Arial"/>
        <w:sz w:val="16"/>
        <w:szCs w:val="16"/>
      </w:rPr>
      <w:t xml:space="preserve">Page </w:t>
    </w:r>
    <w:r w:rsidRPr="00C75696">
      <w:rPr>
        <w:rFonts w:ascii="Arial" w:hAnsi="Arial" w:cs="Arial"/>
        <w:bCs/>
        <w:sz w:val="16"/>
        <w:szCs w:val="16"/>
      </w:rPr>
      <w:fldChar w:fldCharType="begin"/>
    </w:r>
    <w:r w:rsidRPr="00C75696">
      <w:rPr>
        <w:rFonts w:ascii="Arial" w:hAnsi="Arial" w:cs="Arial"/>
        <w:bCs/>
        <w:sz w:val="16"/>
        <w:szCs w:val="16"/>
      </w:rPr>
      <w:instrText xml:space="preserve"> PAGE </w:instrText>
    </w:r>
    <w:r w:rsidRPr="00C75696">
      <w:rPr>
        <w:rFonts w:ascii="Arial" w:hAnsi="Arial" w:cs="Arial"/>
        <w:bCs/>
        <w:sz w:val="16"/>
        <w:szCs w:val="16"/>
      </w:rPr>
      <w:fldChar w:fldCharType="separate"/>
    </w:r>
    <w:r>
      <w:rPr>
        <w:rFonts w:ascii="Arial" w:hAnsi="Arial" w:cs="Arial"/>
        <w:bCs/>
        <w:noProof/>
        <w:sz w:val="16"/>
        <w:szCs w:val="16"/>
      </w:rPr>
      <w:t>2</w:t>
    </w:r>
    <w:r w:rsidRPr="00C75696">
      <w:rPr>
        <w:rFonts w:ascii="Arial" w:hAnsi="Arial" w:cs="Arial"/>
        <w:bCs/>
        <w:sz w:val="16"/>
        <w:szCs w:val="16"/>
      </w:rPr>
      <w:fldChar w:fldCharType="end"/>
    </w:r>
    <w:r w:rsidRPr="00C75696">
      <w:rPr>
        <w:rFonts w:ascii="Arial" w:hAnsi="Arial" w:cs="Arial"/>
        <w:sz w:val="16"/>
        <w:szCs w:val="16"/>
      </w:rPr>
      <w:t xml:space="preserve"> of </w:t>
    </w:r>
    <w:r w:rsidRPr="00C75696">
      <w:rPr>
        <w:rFonts w:ascii="Arial" w:hAnsi="Arial" w:cs="Arial"/>
        <w:bCs/>
        <w:sz w:val="16"/>
        <w:szCs w:val="16"/>
      </w:rPr>
      <w:fldChar w:fldCharType="begin"/>
    </w:r>
    <w:r w:rsidRPr="00C75696">
      <w:rPr>
        <w:rFonts w:ascii="Arial" w:hAnsi="Arial" w:cs="Arial"/>
        <w:bCs/>
        <w:sz w:val="16"/>
        <w:szCs w:val="16"/>
      </w:rPr>
      <w:instrText xml:space="preserve"> NUMPAGES  </w:instrText>
    </w:r>
    <w:r w:rsidRPr="00C75696">
      <w:rPr>
        <w:rFonts w:ascii="Arial" w:hAnsi="Arial" w:cs="Arial"/>
        <w:bCs/>
        <w:sz w:val="16"/>
        <w:szCs w:val="16"/>
      </w:rPr>
      <w:fldChar w:fldCharType="separate"/>
    </w:r>
    <w:r>
      <w:rPr>
        <w:rFonts w:ascii="Arial" w:hAnsi="Arial" w:cs="Arial"/>
        <w:bCs/>
        <w:noProof/>
        <w:sz w:val="16"/>
        <w:szCs w:val="16"/>
      </w:rPr>
      <w:t>2</w:t>
    </w:r>
    <w:r w:rsidRPr="00C75696">
      <w:rPr>
        <w:rFonts w:ascii="Arial" w:hAnsi="Arial" w:cs="Arial"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6D341" w14:textId="77777777" w:rsidR="006809E6" w:rsidRDefault="006809E6" w:rsidP="008B6E46">
      <w:r>
        <w:separator/>
      </w:r>
    </w:p>
  </w:footnote>
  <w:footnote w:type="continuationSeparator" w:id="0">
    <w:p w14:paraId="0F012AB3" w14:textId="77777777" w:rsidR="006809E6" w:rsidRDefault="006809E6" w:rsidP="008B6E46">
      <w:r>
        <w:continuationSeparator/>
      </w:r>
    </w:p>
  </w:footnote>
  <w:footnote w:type="continuationNotice" w:id="1">
    <w:p w14:paraId="53B5A738" w14:textId="77777777" w:rsidR="006809E6" w:rsidRDefault="006809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FD590" w14:textId="77777777" w:rsidR="00D8630F" w:rsidRPr="00C70336" w:rsidRDefault="00AA69B0" w:rsidP="000300A7">
    <w:pPr>
      <w:pStyle w:val="Header"/>
      <w:jc w:val="right"/>
      <w:rPr>
        <w:rFonts w:ascii="Arial" w:hAnsi="Arial" w:cs="Arial"/>
        <w:sz w:val="16"/>
        <w:szCs w:val="16"/>
        <w:lang w:val="en-NZ"/>
      </w:rPr>
    </w:pPr>
    <w:r w:rsidRPr="00C70336">
      <w:rPr>
        <w:rFonts w:ascii="Arial" w:hAnsi="Arial" w:cs="Arial"/>
        <w:sz w:val="16"/>
        <w:szCs w:val="16"/>
        <w:lang w:val="en-NZ"/>
      </w:rPr>
      <w:t>Research and Study Release</w:t>
    </w:r>
    <w:r>
      <w:rPr>
        <w:rFonts w:ascii="Arial" w:hAnsi="Arial" w:cs="Arial"/>
        <w:sz w:val="16"/>
        <w:szCs w:val="16"/>
        <w:lang w:val="en-NZ"/>
      </w:rPr>
      <w:t xml:space="preserve"> </w:t>
    </w:r>
    <w:r w:rsidRPr="00C70336">
      <w:rPr>
        <w:rFonts w:ascii="Arial" w:hAnsi="Arial" w:cs="Arial"/>
        <w:sz w:val="16"/>
        <w:szCs w:val="16"/>
        <w:lang w:val="en-NZ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0BDC"/>
    <w:multiLevelType w:val="hybridMultilevel"/>
    <w:tmpl w:val="71449A94"/>
    <w:lvl w:ilvl="0" w:tplc="14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2089A49"/>
    <w:multiLevelType w:val="hybridMultilevel"/>
    <w:tmpl w:val="FFFFFFFF"/>
    <w:lvl w:ilvl="0" w:tplc="E0581C9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B890E4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D4E7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AF4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8E9D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CCE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A4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8C11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7052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875BA"/>
    <w:multiLevelType w:val="hybridMultilevel"/>
    <w:tmpl w:val="5E80C34C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3713C"/>
    <w:multiLevelType w:val="hybridMultilevel"/>
    <w:tmpl w:val="2D4E4F56"/>
    <w:lvl w:ilvl="0" w:tplc="14090019">
      <w:start w:val="1"/>
      <w:numFmt w:val="lowerLetter"/>
      <w:lvlText w:val="%1."/>
      <w:lvlJc w:val="left"/>
      <w:pPr>
        <w:ind w:left="1069" w:hanging="360"/>
      </w:pPr>
    </w:lvl>
    <w:lvl w:ilvl="1" w:tplc="14090019" w:tentative="1">
      <w:start w:val="1"/>
      <w:numFmt w:val="lowerLetter"/>
      <w:lvlText w:val="%2."/>
      <w:lvlJc w:val="left"/>
      <w:pPr>
        <w:ind w:left="1789" w:hanging="360"/>
      </w:pPr>
    </w:lvl>
    <w:lvl w:ilvl="2" w:tplc="1409001B" w:tentative="1">
      <w:start w:val="1"/>
      <w:numFmt w:val="lowerRoman"/>
      <w:lvlText w:val="%3."/>
      <w:lvlJc w:val="right"/>
      <w:pPr>
        <w:ind w:left="2509" w:hanging="180"/>
      </w:pPr>
    </w:lvl>
    <w:lvl w:ilvl="3" w:tplc="1409000F" w:tentative="1">
      <w:start w:val="1"/>
      <w:numFmt w:val="decimal"/>
      <w:lvlText w:val="%4."/>
      <w:lvlJc w:val="left"/>
      <w:pPr>
        <w:ind w:left="3229" w:hanging="360"/>
      </w:pPr>
    </w:lvl>
    <w:lvl w:ilvl="4" w:tplc="14090019" w:tentative="1">
      <w:start w:val="1"/>
      <w:numFmt w:val="lowerLetter"/>
      <w:lvlText w:val="%5."/>
      <w:lvlJc w:val="left"/>
      <w:pPr>
        <w:ind w:left="3949" w:hanging="360"/>
      </w:pPr>
    </w:lvl>
    <w:lvl w:ilvl="5" w:tplc="1409001B" w:tentative="1">
      <w:start w:val="1"/>
      <w:numFmt w:val="lowerRoman"/>
      <w:lvlText w:val="%6."/>
      <w:lvlJc w:val="right"/>
      <w:pPr>
        <w:ind w:left="4669" w:hanging="180"/>
      </w:pPr>
    </w:lvl>
    <w:lvl w:ilvl="6" w:tplc="1409000F" w:tentative="1">
      <w:start w:val="1"/>
      <w:numFmt w:val="decimal"/>
      <w:lvlText w:val="%7."/>
      <w:lvlJc w:val="left"/>
      <w:pPr>
        <w:ind w:left="5389" w:hanging="360"/>
      </w:pPr>
    </w:lvl>
    <w:lvl w:ilvl="7" w:tplc="14090019" w:tentative="1">
      <w:start w:val="1"/>
      <w:numFmt w:val="lowerLetter"/>
      <w:lvlText w:val="%8."/>
      <w:lvlJc w:val="left"/>
      <w:pPr>
        <w:ind w:left="6109" w:hanging="360"/>
      </w:pPr>
    </w:lvl>
    <w:lvl w:ilvl="8" w:tplc="1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95F614F"/>
    <w:multiLevelType w:val="hybridMultilevel"/>
    <w:tmpl w:val="AF480346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85122"/>
    <w:multiLevelType w:val="hybridMultilevel"/>
    <w:tmpl w:val="7E78526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A4793"/>
    <w:multiLevelType w:val="hybridMultilevel"/>
    <w:tmpl w:val="13447506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6102B9"/>
    <w:multiLevelType w:val="hybridMultilevel"/>
    <w:tmpl w:val="4D76FEC2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5E158E"/>
    <w:multiLevelType w:val="hybridMultilevel"/>
    <w:tmpl w:val="FFFFFFFF"/>
    <w:lvl w:ilvl="0" w:tplc="414C835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AB569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B6F5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F0C9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42DF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B213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DC0F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88C0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B48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F37E2A"/>
    <w:multiLevelType w:val="hybridMultilevel"/>
    <w:tmpl w:val="2052452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2259A"/>
    <w:multiLevelType w:val="hybridMultilevel"/>
    <w:tmpl w:val="849CC49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C79168"/>
    <w:multiLevelType w:val="hybridMultilevel"/>
    <w:tmpl w:val="6B5AFB1C"/>
    <w:lvl w:ilvl="0" w:tplc="235000DA">
      <w:start w:val="1"/>
      <w:numFmt w:val="bullet"/>
      <w:lvlText w:val=""/>
      <w:lvlJc w:val="left"/>
      <w:pPr>
        <w:ind w:left="496" w:hanging="360"/>
      </w:pPr>
      <w:rPr>
        <w:rFonts w:ascii="Symbol" w:hAnsi="Symbol" w:hint="default"/>
      </w:rPr>
    </w:lvl>
    <w:lvl w:ilvl="1" w:tplc="0888A1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0876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0C0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50BC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5A5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6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C4A7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06BE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025376"/>
    <w:multiLevelType w:val="hybridMultilevel"/>
    <w:tmpl w:val="2D4E4F56"/>
    <w:lvl w:ilvl="0" w:tplc="14090019">
      <w:start w:val="1"/>
      <w:numFmt w:val="lowerLetter"/>
      <w:lvlText w:val="%1."/>
      <w:lvlJc w:val="left"/>
      <w:pPr>
        <w:ind w:left="1069" w:hanging="360"/>
      </w:pPr>
    </w:lvl>
    <w:lvl w:ilvl="1" w:tplc="14090019" w:tentative="1">
      <w:start w:val="1"/>
      <w:numFmt w:val="lowerLetter"/>
      <w:lvlText w:val="%2."/>
      <w:lvlJc w:val="left"/>
      <w:pPr>
        <w:ind w:left="1789" w:hanging="360"/>
      </w:pPr>
    </w:lvl>
    <w:lvl w:ilvl="2" w:tplc="1409001B" w:tentative="1">
      <w:start w:val="1"/>
      <w:numFmt w:val="lowerRoman"/>
      <w:lvlText w:val="%3."/>
      <w:lvlJc w:val="right"/>
      <w:pPr>
        <w:ind w:left="2509" w:hanging="180"/>
      </w:pPr>
    </w:lvl>
    <w:lvl w:ilvl="3" w:tplc="1409000F" w:tentative="1">
      <w:start w:val="1"/>
      <w:numFmt w:val="decimal"/>
      <w:lvlText w:val="%4."/>
      <w:lvlJc w:val="left"/>
      <w:pPr>
        <w:ind w:left="3229" w:hanging="360"/>
      </w:pPr>
    </w:lvl>
    <w:lvl w:ilvl="4" w:tplc="14090019" w:tentative="1">
      <w:start w:val="1"/>
      <w:numFmt w:val="lowerLetter"/>
      <w:lvlText w:val="%5."/>
      <w:lvlJc w:val="left"/>
      <w:pPr>
        <w:ind w:left="3949" w:hanging="360"/>
      </w:pPr>
    </w:lvl>
    <w:lvl w:ilvl="5" w:tplc="1409001B" w:tentative="1">
      <w:start w:val="1"/>
      <w:numFmt w:val="lowerRoman"/>
      <w:lvlText w:val="%6."/>
      <w:lvlJc w:val="right"/>
      <w:pPr>
        <w:ind w:left="4669" w:hanging="180"/>
      </w:pPr>
    </w:lvl>
    <w:lvl w:ilvl="6" w:tplc="1409000F" w:tentative="1">
      <w:start w:val="1"/>
      <w:numFmt w:val="decimal"/>
      <w:lvlText w:val="%7."/>
      <w:lvlJc w:val="left"/>
      <w:pPr>
        <w:ind w:left="5389" w:hanging="360"/>
      </w:pPr>
    </w:lvl>
    <w:lvl w:ilvl="7" w:tplc="14090019" w:tentative="1">
      <w:start w:val="1"/>
      <w:numFmt w:val="lowerLetter"/>
      <w:lvlText w:val="%8."/>
      <w:lvlJc w:val="left"/>
      <w:pPr>
        <w:ind w:left="6109" w:hanging="360"/>
      </w:pPr>
    </w:lvl>
    <w:lvl w:ilvl="8" w:tplc="1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6AAF001D"/>
    <w:multiLevelType w:val="hybridMultilevel"/>
    <w:tmpl w:val="F22077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FE2AB6"/>
    <w:multiLevelType w:val="hybridMultilevel"/>
    <w:tmpl w:val="01E624F0"/>
    <w:lvl w:ilvl="0" w:tplc="9620D2A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53840"/>
    <w:multiLevelType w:val="hybridMultilevel"/>
    <w:tmpl w:val="F8E64B06"/>
    <w:lvl w:ilvl="0" w:tplc="61047114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2143421609">
    <w:abstractNumId w:val="11"/>
  </w:num>
  <w:num w:numId="2" w16cid:durableId="573204106">
    <w:abstractNumId w:val="14"/>
  </w:num>
  <w:num w:numId="3" w16cid:durableId="1207527948">
    <w:abstractNumId w:val="12"/>
  </w:num>
  <w:num w:numId="4" w16cid:durableId="415446245">
    <w:abstractNumId w:val="3"/>
  </w:num>
  <w:num w:numId="5" w16cid:durableId="301812443">
    <w:abstractNumId w:val="13"/>
  </w:num>
  <w:num w:numId="6" w16cid:durableId="1941789069">
    <w:abstractNumId w:val="5"/>
  </w:num>
  <w:num w:numId="7" w16cid:durableId="196822807">
    <w:abstractNumId w:val="2"/>
  </w:num>
  <w:num w:numId="8" w16cid:durableId="350911598">
    <w:abstractNumId w:val="7"/>
  </w:num>
  <w:num w:numId="9" w16cid:durableId="394280786">
    <w:abstractNumId w:val="9"/>
  </w:num>
  <w:num w:numId="10" w16cid:durableId="195655215">
    <w:abstractNumId w:val="6"/>
  </w:num>
  <w:num w:numId="11" w16cid:durableId="1858234328">
    <w:abstractNumId w:val="4"/>
  </w:num>
  <w:num w:numId="12" w16cid:durableId="1371149542">
    <w:abstractNumId w:val="10"/>
  </w:num>
  <w:num w:numId="13" w16cid:durableId="1069351942">
    <w:abstractNumId w:val="15"/>
  </w:num>
  <w:num w:numId="14" w16cid:durableId="420225851">
    <w:abstractNumId w:val="0"/>
  </w:num>
  <w:num w:numId="15" w16cid:durableId="1017150284">
    <w:abstractNumId w:val="1"/>
  </w:num>
  <w:num w:numId="16" w16cid:durableId="121754486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s7AwMrQwMDExN7ZQ0lEKTi0uzszPAykwrgUAoEtA1ywAAAA="/>
  </w:docVars>
  <w:rsids>
    <w:rsidRoot w:val="008B6E46"/>
    <w:rsid w:val="00011A50"/>
    <w:rsid w:val="00015D92"/>
    <w:rsid w:val="000173E9"/>
    <w:rsid w:val="00021A9D"/>
    <w:rsid w:val="000300A7"/>
    <w:rsid w:val="00031ABC"/>
    <w:rsid w:val="000531C8"/>
    <w:rsid w:val="000617C1"/>
    <w:rsid w:val="0006240B"/>
    <w:rsid w:val="00072F93"/>
    <w:rsid w:val="00086DC1"/>
    <w:rsid w:val="000914DD"/>
    <w:rsid w:val="00095481"/>
    <w:rsid w:val="00096ACF"/>
    <w:rsid w:val="000A0477"/>
    <w:rsid w:val="000A08AF"/>
    <w:rsid w:val="000B0F86"/>
    <w:rsid w:val="000B0FAF"/>
    <w:rsid w:val="000B5340"/>
    <w:rsid w:val="000B5D58"/>
    <w:rsid w:val="000C0598"/>
    <w:rsid w:val="000F3DD9"/>
    <w:rsid w:val="001152C1"/>
    <w:rsid w:val="00122328"/>
    <w:rsid w:val="00130E13"/>
    <w:rsid w:val="001376BB"/>
    <w:rsid w:val="00175989"/>
    <w:rsid w:val="00175A8F"/>
    <w:rsid w:val="00176A64"/>
    <w:rsid w:val="00181946"/>
    <w:rsid w:val="0019154D"/>
    <w:rsid w:val="001978F8"/>
    <w:rsid w:val="001A1180"/>
    <w:rsid w:val="001A4F6F"/>
    <w:rsid w:val="001A7AD8"/>
    <w:rsid w:val="001B1BC8"/>
    <w:rsid w:val="001B7411"/>
    <w:rsid w:val="001D3E5D"/>
    <w:rsid w:val="001D5291"/>
    <w:rsid w:val="001D6C0A"/>
    <w:rsid w:val="001E3C1A"/>
    <w:rsid w:val="001F0598"/>
    <w:rsid w:val="001F14CA"/>
    <w:rsid w:val="00217FEE"/>
    <w:rsid w:val="002539B5"/>
    <w:rsid w:val="00254341"/>
    <w:rsid w:val="002559AE"/>
    <w:rsid w:val="00267896"/>
    <w:rsid w:val="002A0900"/>
    <w:rsid w:val="002A24B4"/>
    <w:rsid w:val="002A33F8"/>
    <w:rsid w:val="002A6336"/>
    <w:rsid w:val="002C119E"/>
    <w:rsid w:val="002D66BD"/>
    <w:rsid w:val="002D7CBB"/>
    <w:rsid w:val="002F7215"/>
    <w:rsid w:val="00304B4A"/>
    <w:rsid w:val="00313FE2"/>
    <w:rsid w:val="003232EE"/>
    <w:rsid w:val="0034768D"/>
    <w:rsid w:val="00347792"/>
    <w:rsid w:val="00354764"/>
    <w:rsid w:val="00356110"/>
    <w:rsid w:val="003615B0"/>
    <w:rsid w:val="003710C9"/>
    <w:rsid w:val="003737B1"/>
    <w:rsid w:val="00374E98"/>
    <w:rsid w:val="003B1EAC"/>
    <w:rsid w:val="003B2177"/>
    <w:rsid w:val="003B443D"/>
    <w:rsid w:val="003C42DB"/>
    <w:rsid w:val="003D0EB4"/>
    <w:rsid w:val="003D3C19"/>
    <w:rsid w:val="003E1928"/>
    <w:rsid w:val="004035F0"/>
    <w:rsid w:val="00410A95"/>
    <w:rsid w:val="0041192D"/>
    <w:rsid w:val="0041762E"/>
    <w:rsid w:val="004305C4"/>
    <w:rsid w:val="004527F1"/>
    <w:rsid w:val="0045506D"/>
    <w:rsid w:val="00460193"/>
    <w:rsid w:val="00470465"/>
    <w:rsid w:val="00471F6E"/>
    <w:rsid w:val="00476FA2"/>
    <w:rsid w:val="00485464"/>
    <w:rsid w:val="004A53B8"/>
    <w:rsid w:val="004C1C7B"/>
    <w:rsid w:val="004C68BD"/>
    <w:rsid w:val="004C7372"/>
    <w:rsid w:val="004D1BB7"/>
    <w:rsid w:val="004E062E"/>
    <w:rsid w:val="004F52A4"/>
    <w:rsid w:val="004F5774"/>
    <w:rsid w:val="00500C18"/>
    <w:rsid w:val="00503CB6"/>
    <w:rsid w:val="005176E8"/>
    <w:rsid w:val="005232AA"/>
    <w:rsid w:val="00523AB2"/>
    <w:rsid w:val="00537667"/>
    <w:rsid w:val="00546953"/>
    <w:rsid w:val="00554143"/>
    <w:rsid w:val="00582001"/>
    <w:rsid w:val="00582C98"/>
    <w:rsid w:val="00585611"/>
    <w:rsid w:val="00585FCA"/>
    <w:rsid w:val="005A11D4"/>
    <w:rsid w:val="005C01BE"/>
    <w:rsid w:val="005C201B"/>
    <w:rsid w:val="005D38FD"/>
    <w:rsid w:val="005D5F0F"/>
    <w:rsid w:val="005E4934"/>
    <w:rsid w:val="005E5167"/>
    <w:rsid w:val="005F4355"/>
    <w:rsid w:val="00636967"/>
    <w:rsid w:val="00637AAC"/>
    <w:rsid w:val="00645051"/>
    <w:rsid w:val="00645625"/>
    <w:rsid w:val="006456AA"/>
    <w:rsid w:val="00650683"/>
    <w:rsid w:val="00661B32"/>
    <w:rsid w:val="0067135B"/>
    <w:rsid w:val="0067700A"/>
    <w:rsid w:val="00677E61"/>
    <w:rsid w:val="006809E6"/>
    <w:rsid w:val="00686AED"/>
    <w:rsid w:val="00687CCF"/>
    <w:rsid w:val="00694336"/>
    <w:rsid w:val="006A0954"/>
    <w:rsid w:val="006B760C"/>
    <w:rsid w:val="006C0FCD"/>
    <w:rsid w:val="006D7DB7"/>
    <w:rsid w:val="006E6A8B"/>
    <w:rsid w:val="006F3F08"/>
    <w:rsid w:val="006F4FF4"/>
    <w:rsid w:val="006F5FCE"/>
    <w:rsid w:val="00703AE2"/>
    <w:rsid w:val="00713312"/>
    <w:rsid w:val="007226C6"/>
    <w:rsid w:val="00737C60"/>
    <w:rsid w:val="00744D8D"/>
    <w:rsid w:val="007558C3"/>
    <w:rsid w:val="007643CE"/>
    <w:rsid w:val="00791087"/>
    <w:rsid w:val="00793176"/>
    <w:rsid w:val="007978D3"/>
    <w:rsid w:val="007C303F"/>
    <w:rsid w:val="007C60D0"/>
    <w:rsid w:val="007E055A"/>
    <w:rsid w:val="007E74E1"/>
    <w:rsid w:val="007E7555"/>
    <w:rsid w:val="007F15CB"/>
    <w:rsid w:val="007F5E73"/>
    <w:rsid w:val="00802296"/>
    <w:rsid w:val="00804DE3"/>
    <w:rsid w:val="008167B4"/>
    <w:rsid w:val="00817DB0"/>
    <w:rsid w:val="00826CDC"/>
    <w:rsid w:val="008272A4"/>
    <w:rsid w:val="0083475A"/>
    <w:rsid w:val="00837B19"/>
    <w:rsid w:val="00850960"/>
    <w:rsid w:val="00855728"/>
    <w:rsid w:val="00861DBF"/>
    <w:rsid w:val="0086449F"/>
    <w:rsid w:val="00871F43"/>
    <w:rsid w:val="0089357D"/>
    <w:rsid w:val="00893774"/>
    <w:rsid w:val="008B15DB"/>
    <w:rsid w:val="008B6E46"/>
    <w:rsid w:val="008C46D8"/>
    <w:rsid w:val="008D4794"/>
    <w:rsid w:val="008D5E04"/>
    <w:rsid w:val="008E2636"/>
    <w:rsid w:val="008F358A"/>
    <w:rsid w:val="0092529E"/>
    <w:rsid w:val="009258A9"/>
    <w:rsid w:val="00930EC2"/>
    <w:rsid w:val="00937D39"/>
    <w:rsid w:val="00950CEF"/>
    <w:rsid w:val="00957C07"/>
    <w:rsid w:val="00977557"/>
    <w:rsid w:val="00987C59"/>
    <w:rsid w:val="009C0A2A"/>
    <w:rsid w:val="009C2E5E"/>
    <w:rsid w:val="009C3F6D"/>
    <w:rsid w:val="009C469A"/>
    <w:rsid w:val="009E5706"/>
    <w:rsid w:val="009F1922"/>
    <w:rsid w:val="009F5601"/>
    <w:rsid w:val="009F699F"/>
    <w:rsid w:val="009F7087"/>
    <w:rsid w:val="00A0205B"/>
    <w:rsid w:val="00A161B9"/>
    <w:rsid w:val="00A22FC9"/>
    <w:rsid w:val="00A32531"/>
    <w:rsid w:val="00A3599A"/>
    <w:rsid w:val="00A46CF4"/>
    <w:rsid w:val="00A47BDA"/>
    <w:rsid w:val="00A61090"/>
    <w:rsid w:val="00A64C9E"/>
    <w:rsid w:val="00A662F9"/>
    <w:rsid w:val="00A74C3E"/>
    <w:rsid w:val="00A84A46"/>
    <w:rsid w:val="00A938CD"/>
    <w:rsid w:val="00AA023A"/>
    <w:rsid w:val="00AA69B0"/>
    <w:rsid w:val="00AB04DD"/>
    <w:rsid w:val="00AB0CC3"/>
    <w:rsid w:val="00AD5974"/>
    <w:rsid w:val="00AD79DD"/>
    <w:rsid w:val="00B03BAF"/>
    <w:rsid w:val="00B16170"/>
    <w:rsid w:val="00B213A8"/>
    <w:rsid w:val="00B24712"/>
    <w:rsid w:val="00B2548F"/>
    <w:rsid w:val="00B33A9A"/>
    <w:rsid w:val="00B35DA5"/>
    <w:rsid w:val="00B47C53"/>
    <w:rsid w:val="00B47CB1"/>
    <w:rsid w:val="00B5031B"/>
    <w:rsid w:val="00B51660"/>
    <w:rsid w:val="00B526C0"/>
    <w:rsid w:val="00B55AF1"/>
    <w:rsid w:val="00B8049F"/>
    <w:rsid w:val="00B84470"/>
    <w:rsid w:val="00B919FF"/>
    <w:rsid w:val="00B969F2"/>
    <w:rsid w:val="00BA20BE"/>
    <w:rsid w:val="00BA266F"/>
    <w:rsid w:val="00BA314B"/>
    <w:rsid w:val="00BB5E0F"/>
    <w:rsid w:val="00BB6517"/>
    <w:rsid w:val="00BC1EA6"/>
    <w:rsid w:val="00BC6774"/>
    <w:rsid w:val="00BC6D21"/>
    <w:rsid w:val="00BD7C6B"/>
    <w:rsid w:val="00BE5521"/>
    <w:rsid w:val="00BE768E"/>
    <w:rsid w:val="00BF2EAA"/>
    <w:rsid w:val="00C10AA8"/>
    <w:rsid w:val="00C5090F"/>
    <w:rsid w:val="00C61CFB"/>
    <w:rsid w:val="00C63726"/>
    <w:rsid w:val="00C725EC"/>
    <w:rsid w:val="00C92BC0"/>
    <w:rsid w:val="00CB680F"/>
    <w:rsid w:val="00CC0A43"/>
    <w:rsid w:val="00CC0D78"/>
    <w:rsid w:val="00CC0F93"/>
    <w:rsid w:val="00CC1C52"/>
    <w:rsid w:val="00CD139C"/>
    <w:rsid w:val="00CD1C74"/>
    <w:rsid w:val="00CD361B"/>
    <w:rsid w:val="00CD3821"/>
    <w:rsid w:val="00CD4BAD"/>
    <w:rsid w:val="00CD5303"/>
    <w:rsid w:val="00CE72FF"/>
    <w:rsid w:val="00D009C9"/>
    <w:rsid w:val="00D05C75"/>
    <w:rsid w:val="00D17136"/>
    <w:rsid w:val="00D30204"/>
    <w:rsid w:val="00D3131A"/>
    <w:rsid w:val="00D413B7"/>
    <w:rsid w:val="00D44FBE"/>
    <w:rsid w:val="00D46ACA"/>
    <w:rsid w:val="00D70456"/>
    <w:rsid w:val="00D74D2E"/>
    <w:rsid w:val="00D8264E"/>
    <w:rsid w:val="00D826CB"/>
    <w:rsid w:val="00D8630F"/>
    <w:rsid w:val="00D87659"/>
    <w:rsid w:val="00D93A2C"/>
    <w:rsid w:val="00D97C4F"/>
    <w:rsid w:val="00DB1879"/>
    <w:rsid w:val="00DB1C81"/>
    <w:rsid w:val="00DB627C"/>
    <w:rsid w:val="00DF0074"/>
    <w:rsid w:val="00E00213"/>
    <w:rsid w:val="00E0462B"/>
    <w:rsid w:val="00E0723C"/>
    <w:rsid w:val="00E20BC0"/>
    <w:rsid w:val="00E22E06"/>
    <w:rsid w:val="00E26DEA"/>
    <w:rsid w:val="00E415D5"/>
    <w:rsid w:val="00E46886"/>
    <w:rsid w:val="00E70A76"/>
    <w:rsid w:val="00E70AD3"/>
    <w:rsid w:val="00E808D4"/>
    <w:rsid w:val="00E81BEC"/>
    <w:rsid w:val="00EA67A5"/>
    <w:rsid w:val="00EB2813"/>
    <w:rsid w:val="00ED2DD2"/>
    <w:rsid w:val="00F05B61"/>
    <w:rsid w:val="00F55CD7"/>
    <w:rsid w:val="00F5623F"/>
    <w:rsid w:val="00F6616C"/>
    <w:rsid w:val="00F81361"/>
    <w:rsid w:val="00F863C1"/>
    <w:rsid w:val="00F86B15"/>
    <w:rsid w:val="00FB2AEA"/>
    <w:rsid w:val="00FB72B7"/>
    <w:rsid w:val="00FC12F6"/>
    <w:rsid w:val="00FC3D1C"/>
    <w:rsid w:val="00FC6858"/>
    <w:rsid w:val="00FD23F8"/>
    <w:rsid w:val="00FD380F"/>
    <w:rsid w:val="00FE5F62"/>
    <w:rsid w:val="00FE7C16"/>
    <w:rsid w:val="01201654"/>
    <w:rsid w:val="0158ABCA"/>
    <w:rsid w:val="02701F61"/>
    <w:rsid w:val="030BD4ED"/>
    <w:rsid w:val="03A6CF5A"/>
    <w:rsid w:val="03D22ED7"/>
    <w:rsid w:val="04CEC52D"/>
    <w:rsid w:val="051A82B6"/>
    <w:rsid w:val="07B860F4"/>
    <w:rsid w:val="07F6EF01"/>
    <w:rsid w:val="080000EE"/>
    <w:rsid w:val="08E18F82"/>
    <w:rsid w:val="09003741"/>
    <w:rsid w:val="0ACBABA0"/>
    <w:rsid w:val="0B81BEE2"/>
    <w:rsid w:val="0C30BF4C"/>
    <w:rsid w:val="0D78D6D7"/>
    <w:rsid w:val="0E8CD897"/>
    <w:rsid w:val="0F5ACA3C"/>
    <w:rsid w:val="0F9DDE16"/>
    <w:rsid w:val="10DE850A"/>
    <w:rsid w:val="119B9BCE"/>
    <w:rsid w:val="123F0880"/>
    <w:rsid w:val="1359636B"/>
    <w:rsid w:val="146EAD24"/>
    <w:rsid w:val="148C5C43"/>
    <w:rsid w:val="1490C279"/>
    <w:rsid w:val="15752A5F"/>
    <w:rsid w:val="1679C2B5"/>
    <w:rsid w:val="16AC94F8"/>
    <w:rsid w:val="16FCEB87"/>
    <w:rsid w:val="17010030"/>
    <w:rsid w:val="17854067"/>
    <w:rsid w:val="17B2A3B1"/>
    <w:rsid w:val="18B8BEA3"/>
    <w:rsid w:val="192294CC"/>
    <w:rsid w:val="1A27B0D7"/>
    <w:rsid w:val="1A960785"/>
    <w:rsid w:val="1AACF751"/>
    <w:rsid w:val="1BBE1443"/>
    <w:rsid w:val="1CE58D46"/>
    <w:rsid w:val="1D41402F"/>
    <w:rsid w:val="1D89865A"/>
    <w:rsid w:val="1DA46B48"/>
    <w:rsid w:val="1F76CBD3"/>
    <w:rsid w:val="1F982E36"/>
    <w:rsid w:val="2071A2AA"/>
    <w:rsid w:val="221C6C2C"/>
    <w:rsid w:val="22310792"/>
    <w:rsid w:val="225E6BCD"/>
    <w:rsid w:val="23A63561"/>
    <w:rsid w:val="23C97361"/>
    <w:rsid w:val="249C253A"/>
    <w:rsid w:val="251CFA14"/>
    <w:rsid w:val="276CB193"/>
    <w:rsid w:val="291D8941"/>
    <w:rsid w:val="2997D018"/>
    <w:rsid w:val="2AD15201"/>
    <w:rsid w:val="2B7FC890"/>
    <w:rsid w:val="2BDFD2AB"/>
    <w:rsid w:val="2D8E8A76"/>
    <w:rsid w:val="313726B9"/>
    <w:rsid w:val="314320C4"/>
    <w:rsid w:val="317CC7E0"/>
    <w:rsid w:val="31883B74"/>
    <w:rsid w:val="31FB76D2"/>
    <w:rsid w:val="333C1D1A"/>
    <w:rsid w:val="33876965"/>
    <w:rsid w:val="339A6E88"/>
    <w:rsid w:val="33D581FD"/>
    <w:rsid w:val="347C4A6D"/>
    <w:rsid w:val="34FFB2F3"/>
    <w:rsid w:val="36209F80"/>
    <w:rsid w:val="364EC026"/>
    <w:rsid w:val="38AE988D"/>
    <w:rsid w:val="3A0C7F53"/>
    <w:rsid w:val="3AC5F71F"/>
    <w:rsid w:val="3B3C7878"/>
    <w:rsid w:val="3E612172"/>
    <w:rsid w:val="3E726E84"/>
    <w:rsid w:val="3EB2D699"/>
    <w:rsid w:val="3FB53CE8"/>
    <w:rsid w:val="406D70DF"/>
    <w:rsid w:val="40F72193"/>
    <w:rsid w:val="421DBFF0"/>
    <w:rsid w:val="428BE8DD"/>
    <w:rsid w:val="43FC55F2"/>
    <w:rsid w:val="45121139"/>
    <w:rsid w:val="45B5E3D3"/>
    <w:rsid w:val="45E464FC"/>
    <w:rsid w:val="47862CFC"/>
    <w:rsid w:val="47B1BB3B"/>
    <w:rsid w:val="47E9BF36"/>
    <w:rsid w:val="499DC749"/>
    <w:rsid w:val="4A87FF18"/>
    <w:rsid w:val="4BDAB039"/>
    <w:rsid w:val="4E548A26"/>
    <w:rsid w:val="4F1E950C"/>
    <w:rsid w:val="4F61CCE9"/>
    <w:rsid w:val="4F8807FA"/>
    <w:rsid w:val="504B5A4C"/>
    <w:rsid w:val="504F85B8"/>
    <w:rsid w:val="5106B875"/>
    <w:rsid w:val="511307A4"/>
    <w:rsid w:val="51825BA0"/>
    <w:rsid w:val="52B5F317"/>
    <w:rsid w:val="5430CB83"/>
    <w:rsid w:val="54B2A955"/>
    <w:rsid w:val="562AECFC"/>
    <w:rsid w:val="565C0811"/>
    <w:rsid w:val="56C64181"/>
    <w:rsid w:val="57339362"/>
    <w:rsid w:val="57508960"/>
    <w:rsid w:val="57C32971"/>
    <w:rsid w:val="586FEFFD"/>
    <w:rsid w:val="587253EF"/>
    <w:rsid w:val="5888704F"/>
    <w:rsid w:val="59F28CC1"/>
    <w:rsid w:val="5A23BC89"/>
    <w:rsid w:val="5A9AC182"/>
    <w:rsid w:val="5AACEE0B"/>
    <w:rsid w:val="5AE80E3E"/>
    <w:rsid w:val="5B1CED36"/>
    <w:rsid w:val="5BA7BFE7"/>
    <w:rsid w:val="5BB07606"/>
    <w:rsid w:val="5C0FAA7B"/>
    <w:rsid w:val="5D3DBD3E"/>
    <w:rsid w:val="5D427AB0"/>
    <w:rsid w:val="5D849547"/>
    <w:rsid w:val="5E137514"/>
    <w:rsid w:val="5EC7E3C1"/>
    <w:rsid w:val="604F45FA"/>
    <w:rsid w:val="60903CCB"/>
    <w:rsid w:val="60EE5722"/>
    <w:rsid w:val="61A0B46B"/>
    <w:rsid w:val="62ADFB6F"/>
    <w:rsid w:val="63647DCC"/>
    <w:rsid w:val="63FB5B7C"/>
    <w:rsid w:val="642B1217"/>
    <w:rsid w:val="64FB9BA4"/>
    <w:rsid w:val="64FEE53C"/>
    <w:rsid w:val="6522AD1E"/>
    <w:rsid w:val="657A1E65"/>
    <w:rsid w:val="65A989EF"/>
    <w:rsid w:val="68F7F3DC"/>
    <w:rsid w:val="691CA2A4"/>
    <w:rsid w:val="69FF9CA4"/>
    <w:rsid w:val="6A8B31F0"/>
    <w:rsid w:val="6AAE0493"/>
    <w:rsid w:val="6AD1ED36"/>
    <w:rsid w:val="6B94255A"/>
    <w:rsid w:val="6BD38F50"/>
    <w:rsid w:val="6C74A9AF"/>
    <w:rsid w:val="6CB6BAC4"/>
    <w:rsid w:val="6CC4694F"/>
    <w:rsid w:val="6EA438C8"/>
    <w:rsid w:val="6EB55C99"/>
    <w:rsid w:val="712F6459"/>
    <w:rsid w:val="71FC558D"/>
    <w:rsid w:val="721C88A8"/>
    <w:rsid w:val="72AC015C"/>
    <w:rsid w:val="7364EF0E"/>
    <w:rsid w:val="75D72D07"/>
    <w:rsid w:val="77002C4E"/>
    <w:rsid w:val="77100560"/>
    <w:rsid w:val="77608C9D"/>
    <w:rsid w:val="7C4F82DF"/>
    <w:rsid w:val="7D74D42A"/>
    <w:rsid w:val="7DEC845D"/>
    <w:rsid w:val="7DFA58B7"/>
    <w:rsid w:val="7E68F543"/>
    <w:rsid w:val="7F0F8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34D0A"/>
  <w15:chartTrackingRefBased/>
  <w15:docId w15:val="{D86E61A0-12A7-45DB-8037-8373D2F5C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E4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B6E4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8B6E46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Footer">
    <w:name w:val="footer"/>
    <w:basedOn w:val="Normal"/>
    <w:link w:val="FooterChar"/>
    <w:uiPriority w:val="99"/>
    <w:rsid w:val="008B6E4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6E46"/>
    <w:rPr>
      <w:rFonts w:ascii="Times New Roman" w:eastAsia="Times New Roman" w:hAnsi="Times New Roman" w:cs="Times New Roman"/>
      <w:sz w:val="24"/>
      <w:szCs w:val="20"/>
      <w:lang w:val="en-AU"/>
    </w:rPr>
  </w:style>
  <w:style w:type="paragraph" w:customStyle="1" w:styleId="FMtitle">
    <w:name w:val="FM title"/>
    <w:basedOn w:val="Normal"/>
    <w:link w:val="FMtitleChar"/>
    <w:qFormat/>
    <w:rsid w:val="008B6E46"/>
    <w:pPr>
      <w:overflowPunct/>
      <w:autoSpaceDE/>
      <w:autoSpaceDN/>
      <w:adjustRightInd/>
      <w:spacing w:after="120"/>
      <w:textAlignment w:val="auto"/>
      <w:outlineLvl w:val="0"/>
    </w:pPr>
    <w:rPr>
      <w:rFonts w:ascii="Arial" w:eastAsia="Calibri" w:hAnsi="Arial" w:cs="Arial"/>
      <w:b/>
      <w:sz w:val="32"/>
      <w:szCs w:val="24"/>
      <w:lang w:val="en-NZ" w:eastAsia="en-NZ"/>
    </w:rPr>
  </w:style>
  <w:style w:type="character" w:customStyle="1" w:styleId="FMtitleChar">
    <w:name w:val="FM title Char"/>
    <w:link w:val="FMtitle"/>
    <w:rsid w:val="008B6E46"/>
    <w:rPr>
      <w:rFonts w:ascii="Arial" w:eastAsia="Calibri" w:hAnsi="Arial" w:cs="Arial"/>
      <w:b/>
      <w:sz w:val="32"/>
      <w:szCs w:val="24"/>
      <w:lang w:eastAsia="en-NZ"/>
    </w:rPr>
  </w:style>
  <w:style w:type="table" w:styleId="TableGrid">
    <w:name w:val="Table Grid"/>
    <w:basedOn w:val="TableNormal"/>
    <w:uiPriority w:val="39"/>
    <w:rsid w:val="002D66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617C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0617C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313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131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131A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3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31A"/>
    <w:rPr>
      <w:rFonts w:ascii="Times New Roman" w:eastAsia="Times New Roman" w:hAnsi="Times New Roman" w:cs="Times New Roman"/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919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2E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eopleandculture@op.ac.nz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esearchoutputs@op.ac.n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nline.op.ac.nz/about-us/governance-and-management/policy-library/research-study-release-policy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payroll@op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53221B47C8C44AB0B9DF7425B5A153" ma:contentTypeVersion="17" ma:contentTypeDescription="Create a new document." ma:contentTypeScope="" ma:versionID="ae25b7cb337c08c2cad662633673bbe9">
  <xsd:schema xmlns:xsd="http://www.w3.org/2001/XMLSchema" xmlns:xs="http://www.w3.org/2001/XMLSchema" xmlns:p="http://schemas.microsoft.com/office/2006/metadata/properties" xmlns:ns2="223fc2be-52d4-4bf6-a77f-dc98d2335916" xmlns:ns3="914d8c44-28bf-4352-9430-e7dc81ec25ae" xmlns:ns4="69cf2d07-47cf-4007-8b28-8e99e3ade41f" targetNamespace="http://schemas.microsoft.com/office/2006/metadata/properties" ma:root="true" ma:fieldsID="850397b3dc271d47be1e78e11295e40e" ns2:_="" ns3:_="" ns4:_="">
    <xsd:import namespace="223fc2be-52d4-4bf6-a77f-dc98d2335916"/>
    <xsd:import namespace="914d8c44-28bf-4352-9430-e7dc81ec25ae"/>
    <xsd:import namespace="69cf2d07-47cf-4007-8b28-8e99e3ade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3fc2be-52d4-4bf6-a77f-dc98d2335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2feb5f-407f-4d79-a6e1-7fec79807d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d8c44-28bf-4352-9430-e7dc81ec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f2d07-47cf-4007-8b28-8e99e3ade41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06a4c80-79f6-4212-a83d-0a353f5ad3a7}" ma:internalName="TaxCatchAll" ma:showField="CatchAllData" ma:web="914d8c44-28bf-4352-9430-e7dc81ec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cf2d07-47cf-4007-8b28-8e99e3ade41f" xsi:nil="true"/>
    <lcf76f155ced4ddcb4097134ff3c332f xmlns="223fc2be-52d4-4bf6-a77f-dc98d233591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338212D-8F1E-40EB-A6F2-AADE76094A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3fc2be-52d4-4bf6-a77f-dc98d2335916"/>
    <ds:schemaRef ds:uri="914d8c44-28bf-4352-9430-e7dc81ec25ae"/>
    <ds:schemaRef ds:uri="69cf2d07-47cf-4007-8b28-8e99e3ade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2B5216-B966-47E6-841D-0B44E1F618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21C542-1EC0-4F31-AF34-B52210BD7D1D}">
  <ds:schemaRefs>
    <ds:schemaRef ds:uri="http://schemas.microsoft.com/office/2006/metadata/properties"/>
    <ds:schemaRef ds:uri="http://schemas.microsoft.com/office/infopath/2007/PartnerControls"/>
    <ds:schemaRef ds:uri="69cf2d07-47cf-4007-8b28-8e99e3ade41f"/>
    <ds:schemaRef ds:uri="223fc2be-52d4-4bf6-a77f-dc98d23359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4</Words>
  <Characters>2759</Characters>
  <Application>Microsoft Office Word</Application>
  <DocSecurity>0</DocSecurity>
  <Lines>22</Lines>
  <Paragraphs>6</Paragraphs>
  <ScaleCrop>false</ScaleCrop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Hessian</dc:creator>
  <cp:keywords/>
  <dc:description/>
  <cp:lastModifiedBy>Jeanette O'Fee</cp:lastModifiedBy>
  <cp:revision>2</cp:revision>
  <dcterms:created xsi:type="dcterms:W3CDTF">2025-03-30T20:15:00Z</dcterms:created>
  <dcterms:modified xsi:type="dcterms:W3CDTF">2025-03-3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53221B47C8C44AB0B9DF7425B5A153</vt:lpwstr>
  </property>
  <property fmtid="{D5CDD505-2E9C-101B-9397-08002B2CF9AE}" pid="3" name="MediaServiceImageTags">
    <vt:lpwstr/>
  </property>
</Properties>
</file>